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04DED" w14:textId="77777777" w:rsidR="00673F2F" w:rsidRPr="00673F2F" w:rsidRDefault="00673F2F" w:rsidP="00673F2F">
      <w:pPr>
        <w:shd w:val="clear" w:color="auto" w:fill="FFFFFF"/>
        <w:spacing w:after="158" w:line="375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t>The </w:t>
      </w:r>
      <w:r w:rsidRPr="00673F2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Universal Financial Incentives Application</w:t>
      </w: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  <w:u w:val="single"/>
        </w:rPr>
        <w:t>must</w:t>
      </w: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t> be submitted to request for the following financial incentives from the City of Chicago Department of Planning and Development:</w:t>
      </w:r>
    </w:p>
    <w:p w14:paraId="34FA5B49" w14:textId="77777777" w:rsidR="00673F2F" w:rsidRPr="00673F2F" w:rsidRDefault="00391C0B" w:rsidP="00673F2F">
      <w:pPr>
        <w:shd w:val="clear" w:color="auto" w:fill="FFFFFF"/>
        <w:spacing w:after="158" w:line="375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hyperlink r:id="rId7" w:tgtFrame="_blank" w:history="1">
        <w:r w:rsidR="00673F2F" w:rsidRPr="00673F2F">
          <w:rPr>
            <w:rFonts w:ascii="inherit" w:eastAsia="Times New Roman" w:hAnsi="inherit" w:cs="Times New Roman"/>
            <w:b/>
            <w:bCs/>
            <w:color w:val="E01518"/>
            <w:sz w:val="24"/>
            <w:szCs w:val="24"/>
          </w:rPr>
          <w:t>Chicago Recovery Plan Community Development (Large Grants)</w:t>
        </w:r>
      </w:hyperlink>
    </w:p>
    <w:p w14:paraId="038CBF5D" w14:textId="77777777" w:rsidR="00673F2F" w:rsidRPr="00673F2F" w:rsidRDefault="00391C0B" w:rsidP="00673F2F">
      <w:pPr>
        <w:shd w:val="clear" w:color="auto" w:fill="FFFFFF"/>
        <w:spacing w:after="158" w:line="375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hyperlink r:id="rId8" w:tgtFrame="_blank" w:history="1">
        <w:r w:rsidR="00673F2F" w:rsidRPr="00673F2F">
          <w:rPr>
            <w:rFonts w:ascii="inherit" w:eastAsia="Times New Roman" w:hAnsi="inherit" w:cs="Times New Roman"/>
            <w:b/>
            <w:bCs/>
            <w:color w:val="E01518"/>
            <w:sz w:val="24"/>
            <w:szCs w:val="24"/>
          </w:rPr>
          <w:t>Neighborhood Opportunity Fund (Large Grants)</w:t>
        </w:r>
      </w:hyperlink>
    </w:p>
    <w:p w14:paraId="4995FCF8" w14:textId="77777777" w:rsidR="00673F2F" w:rsidRPr="00673F2F" w:rsidRDefault="00391C0B" w:rsidP="00673F2F">
      <w:pPr>
        <w:shd w:val="clear" w:color="auto" w:fill="FFFFFF"/>
        <w:spacing w:after="158" w:line="375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hyperlink r:id="rId9" w:tgtFrame="_blank" w:history="1">
        <w:r w:rsidR="00673F2F" w:rsidRPr="00673F2F">
          <w:rPr>
            <w:rFonts w:ascii="inherit" w:eastAsia="Times New Roman" w:hAnsi="inherit" w:cs="Times New Roman"/>
            <w:b/>
            <w:bCs/>
            <w:color w:val="E01518"/>
            <w:sz w:val="24"/>
            <w:szCs w:val="24"/>
          </w:rPr>
          <w:t>Tax Increment Financing</w:t>
        </w:r>
      </w:hyperlink>
    </w:p>
    <w:p w14:paraId="1A169A0D" w14:textId="77777777" w:rsidR="00673F2F" w:rsidRPr="00673F2F" w:rsidRDefault="00391C0B" w:rsidP="00673F2F">
      <w:pPr>
        <w:shd w:val="clear" w:color="auto" w:fill="FFFFFF"/>
        <w:spacing w:after="158" w:line="375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hyperlink r:id="rId10" w:tgtFrame="_blank" w:history="1">
        <w:r w:rsidR="00673F2F" w:rsidRPr="00673F2F">
          <w:rPr>
            <w:rFonts w:ascii="inherit" w:eastAsia="Times New Roman" w:hAnsi="inherit" w:cs="Times New Roman"/>
            <w:b/>
            <w:bCs/>
            <w:color w:val="E01518"/>
            <w:sz w:val="24"/>
            <w:szCs w:val="24"/>
          </w:rPr>
          <w:t>Cook County Property Tax Incentives (Classes: 6b, 7a, 7b, 7c, and C)</w:t>
        </w:r>
      </w:hyperlink>
    </w:p>
    <w:p w14:paraId="7020A409" w14:textId="77777777" w:rsidR="00673F2F" w:rsidRPr="00673F2F" w:rsidRDefault="00673F2F" w:rsidP="00673F2F">
      <w:pPr>
        <w:shd w:val="clear" w:color="auto" w:fill="FFFFFF"/>
        <w:spacing w:after="158" w:line="375" w:lineRule="atLeast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t>These incentives are </w:t>
      </w:r>
      <w:r w:rsidRPr="00673F2F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only</w:t>
      </w: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t> available to capital projects (real estate development/construction).</w:t>
      </w:r>
    </w:p>
    <w:p w14:paraId="2F41D9C4" w14:textId="77777777" w:rsidR="00673F2F" w:rsidRPr="00673F2F" w:rsidRDefault="00673F2F" w:rsidP="00673F2F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673F2F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0C4C0EA5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I. APPLICANT INFORMATION</w:t>
      </w:r>
    </w:p>
    <w:p w14:paraId="5CDA8CA2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. Applicant Nam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475201A3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First Name</w:t>
      </w:r>
    </w:p>
    <w:p w14:paraId="30159B70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Last Name</w:t>
      </w:r>
    </w:p>
    <w:p w14:paraId="47F8EDA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2. Applicant Email Address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33C1207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3. Applicant Phone Number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1306588F" w14:textId="1C3D322C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A9E0A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5" type="#_x0000_t75" style="width:167pt;height:18pt" o:ole="">
            <v:imagedata r:id="rId11" o:title=""/>
          </v:shape>
          <w:control r:id="rId12" w:name="DefaultOcxName" w:shapeid="_x0000_i1105"/>
        </w:object>
      </w:r>
    </w:p>
    <w:p w14:paraId="758020B1" w14:textId="3242F055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730FB9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4a. Applicant Residential Street Number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0C2F1BEE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4b. Applicant Residential Street Direction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064F2646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257BF05F" w14:textId="72960BCC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38AF784F">
          <v:shape id="_x0000_i1109" type="#_x0000_t75" style="width:53.5pt;height:18pt" o:ole="">
            <v:imagedata r:id="rId13" o:title=""/>
          </v:shape>
          <w:control r:id="rId14" w:name="DefaultOcxName1" w:shapeid="_x0000_i1109"/>
        </w:object>
      </w:r>
    </w:p>
    <w:p w14:paraId="1EC1350B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4c. Applicant Residential Street Nam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751CBA3D" w14:textId="1B4B520E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EA753A1">
          <v:shape id="_x0000_i1113" type="#_x0000_t75" style="width:53.5pt;height:18pt" o:ole="">
            <v:imagedata r:id="rId13" o:title=""/>
          </v:shape>
          <w:control r:id="rId15" w:name="DefaultOcxName2" w:shapeid="_x0000_i1113"/>
        </w:object>
      </w:r>
    </w:p>
    <w:p w14:paraId="6A21AECB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4d. Applicant Residential Street Typ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293B8CAC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6C905DAD" w14:textId="22F9E24D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344014AA">
          <v:shape id="_x0000_i1117" type="#_x0000_t75" style="width:53.5pt;height:18pt" o:ole="">
            <v:imagedata r:id="rId13" o:title=""/>
          </v:shape>
          <w:control r:id="rId16" w:name="DefaultOcxName3" w:shapeid="_x0000_i1117"/>
        </w:object>
      </w:r>
    </w:p>
    <w:p w14:paraId="7966A2B7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4e. Applicant Residential Apt/Unit/#</w:t>
      </w:r>
    </w:p>
    <w:p w14:paraId="717D43D5" w14:textId="55F3F5E0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9659B0C">
          <v:shape id="_x0000_i1121" type="#_x0000_t75" style="width:53.5pt;height:18pt" o:ole="">
            <v:imagedata r:id="rId13" o:title=""/>
          </v:shape>
          <w:control r:id="rId17" w:name="DefaultOcxName4" w:shapeid="_x0000_i1121"/>
        </w:object>
      </w:r>
    </w:p>
    <w:p w14:paraId="6DA03E3C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4f. Applicant Residential Zip Cod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3780676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5a. Applicant Legal Business Nam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540AB726" w14:textId="68A62C5F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9F9D44D">
          <v:shape id="_x0000_i1125" type="#_x0000_t75" style="width:53.5pt;height:18pt" o:ole="">
            <v:imagedata r:id="rId13" o:title=""/>
          </v:shape>
          <w:control r:id="rId18" w:name="DefaultOcxName5" w:shapeid="_x0000_i1125"/>
        </w:object>
      </w:r>
    </w:p>
    <w:p w14:paraId="3A210E83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5b. Applicant Business DBA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21368C09" w14:textId="08CB92E3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0528FF9">
          <v:shape id="_x0000_i1129" type="#_x0000_t75" style="width:53.5pt;height:18pt" o:ole="">
            <v:imagedata r:id="rId13" o:title=""/>
          </v:shape>
          <w:control r:id="rId19" w:name="DefaultOcxName6" w:shapeid="_x0000_i1129"/>
        </w:object>
      </w:r>
    </w:p>
    <w:p w14:paraId="44A703F2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6a. Applicant Business Street Number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564F2A1D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6b. Applicant Business Street Direction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360F7426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lastRenderedPageBreak/>
        <w:t>Select...</w:t>
      </w:r>
    </w:p>
    <w:p w14:paraId="09E7B8F0" w14:textId="4638E8F3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6A6A22EA">
          <v:shape id="_x0000_i1133" type="#_x0000_t75" style="width:53.5pt;height:18pt" o:ole="">
            <v:imagedata r:id="rId13" o:title=""/>
          </v:shape>
          <w:control r:id="rId20" w:name="DefaultOcxName7" w:shapeid="_x0000_i1133"/>
        </w:object>
      </w:r>
    </w:p>
    <w:p w14:paraId="19AE8E94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6c. Applicant Business Street Nam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58A090DE" w14:textId="7AD342C3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4CA5496">
          <v:shape id="_x0000_i1137" type="#_x0000_t75" style="width:53.5pt;height:18pt" o:ole="">
            <v:imagedata r:id="rId13" o:title=""/>
          </v:shape>
          <w:control r:id="rId21" w:name="DefaultOcxName8" w:shapeid="_x0000_i1137"/>
        </w:object>
      </w:r>
    </w:p>
    <w:p w14:paraId="22E26AF8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6d. Applicant Business Street Typ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632E6929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06852529" w14:textId="4E6C0245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611BAF58">
          <v:shape id="_x0000_i1141" type="#_x0000_t75" style="width:53.5pt;height:18pt" o:ole="">
            <v:imagedata r:id="rId13" o:title=""/>
          </v:shape>
          <w:control r:id="rId22" w:name="DefaultOcxName9" w:shapeid="_x0000_i1141"/>
        </w:object>
      </w:r>
    </w:p>
    <w:p w14:paraId="3CEF5283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6e. Applicant Business Apt/Unit/#</w:t>
      </w:r>
    </w:p>
    <w:p w14:paraId="443D4368" w14:textId="73F4E8CC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22AD4A">
          <v:shape id="_x0000_i1145" type="#_x0000_t75" style="width:53.5pt;height:18pt" o:ole="">
            <v:imagedata r:id="rId13" o:title=""/>
          </v:shape>
          <w:control r:id="rId23" w:name="DefaultOcxName10" w:shapeid="_x0000_i1145"/>
        </w:object>
      </w:r>
    </w:p>
    <w:p w14:paraId="7D4FC21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6f. Applicant Business Zip Cod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77D71B31" w14:textId="77777777" w:rsidR="00673F2F" w:rsidRPr="00673F2F" w:rsidRDefault="00391C0B" w:rsidP="00673F2F">
      <w:pPr>
        <w:shd w:val="clear" w:color="auto" w:fill="FFFFFF"/>
        <w:spacing w:before="315" w:after="31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35EE66C">
          <v:rect id="_x0000_i1036" style="width:676.5pt;height:1.5pt" o:hrpct="0" o:hralign="center" o:hrstd="t" o:hr="t" fillcolor="#a0a0a0" stroked="f"/>
        </w:pict>
      </w:r>
    </w:p>
    <w:p w14:paraId="123B116D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II. PROJECT INFORMATION</w:t>
      </w:r>
    </w:p>
    <w:p w14:paraId="7F18485A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a. Project Street Number(s)</w:t>
      </w:r>
    </w:p>
    <w:p w14:paraId="619CA904" w14:textId="7D44ACF8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ABA7E7F">
          <v:shape id="_x0000_i1149" type="#_x0000_t75" style="width:53.5pt;height:18pt" o:ole="">
            <v:imagedata r:id="rId13" o:title=""/>
          </v:shape>
          <w:control r:id="rId24" w:name="DefaultOcxName11" w:shapeid="_x0000_i1149"/>
        </w:object>
      </w:r>
    </w:p>
    <w:p w14:paraId="520CF643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Please separate multiple street numbers with a comma (</w:t>
      </w: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,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).</w:t>
      </w:r>
    </w:p>
    <w:p w14:paraId="56505330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b. Project Street Direction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62943306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6A765E2B" w14:textId="10C219C2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1F93AFFF">
          <v:shape id="_x0000_i1154" type="#_x0000_t75" style="width:53.5pt;height:18pt" o:ole="">
            <v:imagedata r:id="rId13" o:title=""/>
          </v:shape>
          <w:control r:id="rId25" w:name="DefaultOcxName12" w:shapeid="_x0000_i1154"/>
        </w:object>
      </w:r>
    </w:p>
    <w:p w14:paraId="5A079486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c. Project Street Nam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6FD9D103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1234555B" w14:textId="10D7A430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7FD385A7">
          <v:shape id="_x0000_i1158" type="#_x0000_t75" style="width:53.5pt;height:18pt" o:ole="">
            <v:imagedata r:id="rId13" o:title=""/>
          </v:shape>
          <w:control r:id="rId26" w:name="DefaultOcxName13" w:shapeid="_x0000_i1158"/>
        </w:object>
      </w:r>
    </w:p>
    <w:p w14:paraId="7CBB41D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d. Project Apt/Unit/#</w:t>
      </w:r>
    </w:p>
    <w:p w14:paraId="36DB0298" w14:textId="23A0F5F0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BB4476">
          <v:shape id="_x0000_i1162" type="#_x0000_t75" style="width:53.5pt;height:18pt" o:ole="">
            <v:imagedata r:id="rId13" o:title=""/>
          </v:shape>
          <w:control r:id="rId27" w:name="DefaultOcxName14" w:shapeid="_x0000_i1162"/>
        </w:object>
      </w:r>
    </w:p>
    <w:p w14:paraId="0AFF615B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e. Project Zip Cod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02469543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2. Project Property Identification Number (PIN)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68D8DD77" w14:textId="3B90E852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B3E592D">
          <v:shape id="_x0000_i1166" type="#_x0000_t75" style="width:53.5pt;height:18pt" o:ole="">
            <v:imagedata r:id="rId13" o:title=""/>
          </v:shape>
          <w:control r:id="rId28" w:name="DefaultOcxName15" w:shapeid="_x0000_i1166"/>
        </w:object>
      </w:r>
    </w:p>
    <w:p w14:paraId="62B50BED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Limit: 14 characters</w:t>
      </w:r>
    </w:p>
    <w:p w14:paraId="569770F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Provide the 14-digit PIN for the Project site. Include only numbers - no dashes or spaces.</w:t>
      </w:r>
    </w:p>
    <w:p w14:paraId="0AD4B255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The project site has more than on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PIN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1CCA261F" w14:textId="35942A83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1F00C5C">
          <v:shape id="_x0000_i1169" type="#_x0000_t75" style="width:16.5pt;height:14pt" o:ole="">
            <v:imagedata r:id="rId29" o:title=""/>
          </v:shape>
          <w:control r:id="rId30" w:name="DefaultOcxName16" w:shapeid="_x0000_i1169"/>
        </w:object>
      </w:r>
    </w:p>
    <w:p w14:paraId="1225326E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380C5E28" w14:textId="450F5303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116E64F">
          <v:shape id="_x0000_i1172" type="#_x0000_t75" style="width:16.5pt;height:14pt" o:ole="">
            <v:imagedata r:id="rId29" o:title=""/>
          </v:shape>
          <w:control r:id="rId31" w:name="DefaultOcxName17" w:shapeid="_x0000_i1172"/>
        </w:object>
      </w:r>
    </w:p>
    <w:p w14:paraId="4D850736" w14:textId="77777777" w:rsidR="00673F2F" w:rsidRPr="00673F2F" w:rsidRDefault="00673F2F" w:rsidP="00673F2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037284ED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lastRenderedPageBreak/>
        <w:t>3. Project Nam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5B623790" w14:textId="40383E2B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68E4A15">
          <v:shape id="_x0000_i1176" type="#_x0000_t75" style="width:53.5pt;height:18pt" o:ole="">
            <v:imagedata r:id="rId13" o:title=""/>
          </v:shape>
          <w:control r:id="rId32" w:name="DefaultOcxName18" w:shapeid="_x0000_i1176"/>
        </w:object>
      </w:r>
    </w:p>
    <w:p w14:paraId="61FA6361" w14:textId="2A3B5435" w:rsid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This may be the same as the Applicant Legal Business Name or Applicant Business DBA.</w:t>
      </w:r>
    </w:p>
    <w:p w14:paraId="411A4727" w14:textId="28286B1A" w:rsidR="0039790A" w:rsidRDefault="0039790A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</w:p>
    <w:p w14:paraId="31A1864F" w14:textId="6927B9ED" w:rsidR="0039790A" w:rsidRPr="00673F2F" w:rsidRDefault="0039790A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>
        <w:rPr>
          <w:rFonts w:ascii="Times New Roman" w:eastAsia="Times New Roman" w:hAnsi="Times New Roman" w:cs="Times New Roman"/>
          <w:color w:val="737373"/>
          <w:sz w:val="24"/>
          <w:szCs w:val="24"/>
        </w:rPr>
        <w:t>Project Information</w:t>
      </w:r>
    </w:p>
    <w:p w14:paraId="2EFE0DEA" w14:textId="2679CF2E" w:rsidR="00673F2F" w:rsidRDefault="00673F2F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  <w:bookmarkStart w:id="0" w:name="_Hlk111624264"/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Project Summary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</w:p>
    <w:p w14:paraId="2A0DE124" w14:textId="7182FC37" w:rsidR="007721C0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</w:p>
    <w:p w14:paraId="4912B787" w14:textId="6E177F18" w:rsidR="007721C0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</w:p>
    <w:p w14:paraId="1673BFBF" w14:textId="718FB7F5" w:rsidR="007721C0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</w:p>
    <w:p w14:paraId="31912D56" w14:textId="77777777" w:rsidR="007721C0" w:rsidRPr="00673F2F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368A1B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Limit: 150 words</w:t>
      </w:r>
    </w:p>
    <w:p w14:paraId="40121120" w14:textId="4D0ACA50" w:rsid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7721C0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Provide a </w:t>
      </w:r>
      <w:r w:rsidRPr="007721C0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  <w:u w:val="single"/>
        </w:rPr>
        <w:t>concise</w:t>
      </w:r>
      <w:r w:rsidRPr="007721C0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, three- to four-sentence summary of the proposed development Project.</w:t>
      </w:r>
    </w:p>
    <w:p w14:paraId="32004C4F" w14:textId="0D3CF4A2" w:rsidR="007721C0" w:rsidRDefault="007721C0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</w:p>
    <w:bookmarkEnd w:id="0"/>
    <w:p w14:paraId="768198DB" w14:textId="64D1F7A0" w:rsidR="007721C0" w:rsidRDefault="007721C0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</w:p>
    <w:p w14:paraId="6615AEE2" w14:textId="77777777" w:rsidR="007721C0" w:rsidRPr="00673F2F" w:rsidRDefault="007721C0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</w:p>
    <w:p w14:paraId="1027D25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5. Select the type of development that best describes th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Project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62BC3129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68B6D386" w14:textId="207396CF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4473B4AF">
          <v:shape id="_x0000_i1180" type="#_x0000_t75" style="width:53.5pt;height:18pt" o:ole="">
            <v:imagedata r:id="rId13" o:title=""/>
          </v:shape>
          <w:control r:id="rId33" w:name="DefaultOcxName20" w:shapeid="_x0000_i1180"/>
        </w:object>
      </w:r>
    </w:p>
    <w:p w14:paraId="48DDAF85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6. Select the type of financial incentive being requested for th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Project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7BA3541C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43DEAB5C" w14:textId="197502E9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25E7801B">
          <v:shape id="_x0000_i1184" type="#_x0000_t75" style="width:53.5pt;height:18pt" o:ole="">
            <v:imagedata r:id="rId13" o:title=""/>
          </v:shape>
          <w:control r:id="rId34" w:name="DefaultOcxName21" w:shapeid="_x0000_i1184"/>
        </w:object>
      </w:r>
    </w:p>
    <w:p w14:paraId="5060C58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7. Select the Applicant's relationship to the Projec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site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2B87D053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144FBDAC" w14:textId="34CC9E72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3D2A602E">
          <v:shape id="_x0000_i1188" type="#_x0000_t75" style="width:53.5pt;height:18pt" o:ole="">
            <v:imagedata r:id="rId13" o:title=""/>
          </v:shape>
          <w:control r:id="rId35" w:name="DefaultOcxName22" w:shapeid="_x0000_i1188"/>
        </w:object>
      </w:r>
    </w:p>
    <w:p w14:paraId="522C27D4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bookmarkStart w:id="1" w:name="_Hlk111624311"/>
      <w:r w:rsidRPr="00673F2F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39790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. Provide the Applicant's site 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control documentation for the Projec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site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  <w:proofErr w:type="gramEnd"/>
    </w:p>
    <w:p w14:paraId="173A14C4" w14:textId="77777777" w:rsidR="0039790A" w:rsidRDefault="0039790A" w:rsidP="00673F2F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0300E0A3" w14:textId="2106A6CF" w:rsidR="00673F2F" w:rsidRDefault="00673F2F" w:rsidP="00673F2F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Choose File</w:t>
      </w:r>
    </w:p>
    <w:p w14:paraId="63C1E8A3" w14:textId="77777777" w:rsidR="0039790A" w:rsidRPr="00673F2F" w:rsidRDefault="0039790A" w:rsidP="00673F2F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3B680EA" w14:textId="77777777" w:rsidR="00673F2F" w:rsidRPr="0039790A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Select up to 6 files to attach. No files have been attached yet. You may add 6 more files.</w:t>
      </w:r>
    </w:p>
    <w:p w14:paraId="1B7C7797" w14:textId="77777777" w:rsidR="00673F2F" w:rsidRPr="0039790A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Acceptable file types: .doc, .docx, .pdf, .gif, .jpg, .jpeg, .</w:t>
      </w:r>
      <w:proofErr w:type="spellStart"/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png</w:t>
      </w:r>
      <w:proofErr w:type="spellEnd"/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, .</w:t>
      </w:r>
      <w:proofErr w:type="spellStart"/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tif</w:t>
      </w:r>
      <w:proofErr w:type="spellEnd"/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, .tiff</w:t>
      </w:r>
    </w:p>
    <w:p w14:paraId="11049986" w14:textId="77777777" w:rsidR="00673F2F" w:rsidRPr="0039790A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  <w:u w:val="single"/>
        </w:rPr>
        <w:t>Accepted forms of site control include</w:t>
      </w: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:</w:t>
      </w:r>
    </w:p>
    <w:p w14:paraId="78826FF6" w14:textId="77777777" w:rsidR="00673F2F" w:rsidRPr="0039790A" w:rsidRDefault="00673F2F" w:rsidP="00673F2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39790A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>Lease</w:t>
      </w: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of three (3) or more years for the project location in the Applicant's name </w:t>
      </w: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  <w:u w:val="single"/>
        </w:rPr>
        <w:t>and</w:t>
      </w: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a letter of consent from the property owner.</w:t>
      </w:r>
    </w:p>
    <w:p w14:paraId="3F0E18BE" w14:textId="77777777" w:rsidR="00673F2F" w:rsidRPr="0039790A" w:rsidRDefault="00673F2F" w:rsidP="00673F2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39790A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>Deed</w:t>
      </w: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for the project location in the Applicant's name.</w:t>
      </w:r>
    </w:p>
    <w:p w14:paraId="1AD80BEA" w14:textId="77777777" w:rsidR="00673F2F" w:rsidRPr="0039790A" w:rsidRDefault="00673F2F" w:rsidP="00673F2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39790A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 xml:space="preserve">Real Estate Contract </w:t>
      </w: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for the project location in the Applicant's name.</w:t>
      </w:r>
    </w:p>
    <w:p w14:paraId="6D4DD025" w14:textId="77777777" w:rsidR="00673F2F" w:rsidRPr="0039790A" w:rsidRDefault="00673F2F" w:rsidP="00673F2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39790A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>Letter of Intent</w:t>
      </w:r>
      <w:r w:rsidRPr="0039790A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to purchase or lease the project location, signed by the Applicant and the current property owner.</w:t>
      </w:r>
    </w:p>
    <w:bookmarkEnd w:id="1"/>
    <w:p w14:paraId="5D3707DC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9. Is the Project occupying property that has been vacant or abandoned for 24 consecutiv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months?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23357CD5" w14:textId="0E90A53E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DB88C6B">
          <v:shape id="_x0000_i1191" type="#_x0000_t75" style="width:16.5pt;height:14pt" o:ole="">
            <v:imagedata r:id="rId29" o:title=""/>
          </v:shape>
          <w:control r:id="rId36" w:name="DefaultOcxName23" w:shapeid="_x0000_i1191"/>
        </w:object>
      </w:r>
    </w:p>
    <w:p w14:paraId="5602BF29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426C622F" w14:textId="3D9AFE08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BEFB831">
          <v:shape id="_x0000_i1194" type="#_x0000_t75" style="width:16.5pt;height:14pt" o:ole="">
            <v:imagedata r:id="rId29" o:title=""/>
          </v:shape>
          <w:control r:id="rId37" w:name="DefaultOcxName24" w:shapeid="_x0000_i1194"/>
        </w:object>
      </w:r>
    </w:p>
    <w:p w14:paraId="52FF7A31" w14:textId="77777777" w:rsidR="00673F2F" w:rsidRPr="00673F2F" w:rsidRDefault="00673F2F" w:rsidP="00673F2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2DFF90D4" w14:textId="77777777" w:rsidR="00673F2F" w:rsidRPr="00673F2F" w:rsidRDefault="00391C0B" w:rsidP="00673F2F">
      <w:pPr>
        <w:shd w:val="clear" w:color="auto" w:fill="FFFFFF"/>
        <w:spacing w:before="315" w:after="31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67A090A">
          <v:rect id="_x0000_i1050" style="width:676.5pt;height:1.5pt" o:hrpct="0" o:hralign="center" o:hrstd="t" o:hr="t" fillcolor="#a0a0a0" stroked="f"/>
        </w:pict>
      </w:r>
    </w:p>
    <w:p w14:paraId="4063E57D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III. PROJECT SITE CURRENT CONDITIONS</w:t>
      </w:r>
    </w:p>
    <w:p w14:paraId="5367C965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. Total Current Land SF (property)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4FA6117D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2. Total Current Building SF (structures)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30F9D488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3. Select ALL uses currently occupying the Projec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site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7B5B435D" w14:textId="3AD3B1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2B9AB49">
          <v:shape id="_x0000_i1197" type="#_x0000_t75" style="width:16.5pt;height:14pt" o:ole="">
            <v:imagedata r:id="rId38" o:title=""/>
          </v:shape>
          <w:control r:id="rId39" w:name="DefaultOcxName25" w:shapeid="_x0000_i1197"/>
        </w:object>
      </w:r>
    </w:p>
    <w:p w14:paraId="77343E71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Retail</w:t>
      </w:r>
    </w:p>
    <w:p w14:paraId="2A4C7867" w14:textId="4C459AA0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7ECE384">
          <v:shape id="_x0000_i1201" type="#_x0000_t75" style="width:16.5pt;height:14pt" o:ole="">
            <v:imagedata r:id="rId38" o:title=""/>
          </v:shape>
          <w:control r:id="rId40" w:name="DefaultOcxName26" w:shapeid="_x0000_i1201"/>
        </w:object>
      </w:r>
    </w:p>
    <w:p w14:paraId="52B3CAED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Office</w:t>
      </w:r>
    </w:p>
    <w:p w14:paraId="567CD930" w14:textId="3A209395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5E10A2F">
          <v:shape id="_x0000_i1204" type="#_x0000_t75" style="width:16.5pt;height:14pt" o:ole="">
            <v:imagedata r:id="rId38" o:title=""/>
          </v:shape>
          <w:control r:id="rId41" w:name="DefaultOcxName27" w:shapeid="_x0000_i1204"/>
        </w:object>
      </w:r>
    </w:p>
    <w:p w14:paraId="0EA4E048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Industrial</w:t>
      </w:r>
    </w:p>
    <w:p w14:paraId="663CD576" w14:textId="47058064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5506EA2">
          <v:shape id="_x0000_i1207" type="#_x0000_t75" style="width:16.5pt;height:14pt" o:ole="">
            <v:imagedata r:id="rId38" o:title=""/>
          </v:shape>
          <w:control r:id="rId42" w:name="DefaultOcxName28" w:shapeid="_x0000_i1207"/>
        </w:object>
      </w:r>
    </w:p>
    <w:p w14:paraId="46D60F9F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Hotel</w:t>
      </w:r>
    </w:p>
    <w:p w14:paraId="1D2214FD" w14:textId="652DEFB0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B13A95">
          <v:shape id="_x0000_i1210" type="#_x0000_t75" style="width:16.5pt;height:14pt" o:ole="">
            <v:imagedata r:id="rId38" o:title=""/>
          </v:shape>
          <w:control r:id="rId43" w:name="DefaultOcxName29" w:shapeid="_x0000_i1210"/>
        </w:object>
      </w:r>
    </w:p>
    <w:p w14:paraId="3F8BF9AA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Institutional (Healthcare/Education)</w:t>
      </w:r>
    </w:p>
    <w:p w14:paraId="77F5BABB" w14:textId="4F203271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F21382E">
          <v:shape id="_x0000_i1213" type="#_x0000_t75" style="width:16.5pt;height:14pt" o:ole="">
            <v:imagedata r:id="rId38" o:title=""/>
          </v:shape>
          <w:control r:id="rId44" w:name="DefaultOcxName30" w:shapeid="_x0000_i1213"/>
        </w:object>
      </w:r>
    </w:p>
    <w:p w14:paraId="29099F2E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Residential</w:t>
      </w:r>
    </w:p>
    <w:p w14:paraId="712C7C4D" w14:textId="6A7204F1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874EC38">
          <v:shape id="_x0000_i1216" type="#_x0000_t75" style="width:16.5pt;height:14pt" o:ole="">
            <v:imagedata r:id="rId38" o:title=""/>
          </v:shape>
          <w:control r:id="rId45" w:name="DefaultOcxName31" w:shapeid="_x0000_i1216"/>
        </w:object>
      </w:r>
    </w:p>
    <w:p w14:paraId="52A998F2" w14:textId="77777777" w:rsidR="00673F2F" w:rsidRPr="00673F2F" w:rsidRDefault="00673F2F" w:rsidP="00673F2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No uses are currently occupying the Project site.</w:t>
      </w:r>
    </w:p>
    <w:p w14:paraId="1020F51B" w14:textId="20038C09" w:rsidR="00092F3F" w:rsidRDefault="00092F3F" w:rsidP="00092F3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ject Site Current Conditions</w:t>
      </w:r>
    </w:p>
    <w:p w14:paraId="6675DA48" w14:textId="17ED92AF" w:rsidR="00092F3F" w:rsidRDefault="00673F2F" w:rsidP="00092F3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11624382"/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escribe the current, physical conditions of the Projec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site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  <w:proofErr w:type="gramEnd"/>
    </w:p>
    <w:p w14:paraId="13329E3F" w14:textId="77777777" w:rsidR="00092F3F" w:rsidRDefault="00092F3F" w:rsidP="00092F3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9AFD29" w14:textId="5243EEF2" w:rsidR="00673F2F" w:rsidRPr="00673F2F" w:rsidRDefault="00092F3F" w:rsidP="00092F3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EEE9FB" w14:textId="77777777" w:rsidR="00673F2F" w:rsidRPr="00092F3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Limit: 750 words</w:t>
      </w:r>
    </w:p>
    <w:p w14:paraId="61932516" w14:textId="77777777" w:rsidR="00673F2F" w:rsidRPr="00092F3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Address the following:</w:t>
      </w:r>
    </w:p>
    <w:p w14:paraId="6502B433" w14:textId="77777777" w:rsidR="00673F2F" w:rsidRPr="00092F3F" w:rsidRDefault="00673F2F" w:rsidP="00673F2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The condition of the land and all existing structures.</w:t>
      </w:r>
    </w:p>
    <w:p w14:paraId="33C8085B" w14:textId="77777777" w:rsidR="00673F2F" w:rsidRPr="00092F3F" w:rsidRDefault="00673F2F" w:rsidP="00673F2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The suitability of the site for the proposed development.</w:t>
      </w:r>
    </w:p>
    <w:p w14:paraId="1BF56041" w14:textId="77777777" w:rsidR="00673F2F" w:rsidRPr="00092F3F" w:rsidRDefault="00673F2F" w:rsidP="00673F2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  <w:u w:val="single"/>
        </w:rPr>
        <w:t>Any</w:t>
      </w:r>
      <w:r w:rsidRPr="00092F3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 xml:space="preserve"> </w:t>
      </w:r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confirmed (or perceived) significant issues (</w:t>
      </w:r>
      <w:proofErr w:type="gramStart"/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i.e.</w:t>
      </w:r>
      <w:proofErr w:type="gramEnd"/>
      <w:r w:rsidRPr="00092F3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environmental contamination, failing roof, etc).</w:t>
      </w:r>
    </w:p>
    <w:p w14:paraId="2F7A653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_Hlk111624459"/>
      <w:bookmarkEnd w:id="2"/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Provide current photos of the Project site, including the interior and exterior of all existing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structures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  <w:proofErr w:type="gramEnd"/>
    </w:p>
    <w:bookmarkEnd w:id="3"/>
    <w:p w14:paraId="058AEE3E" w14:textId="77777777" w:rsidR="00673F2F" w:rsidRPr="00673F2F" w:rsidRDefault="00673F2F" w:rsidP="00673F2F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Choose File</w:t>
      </w:r>
    </w:p>
    <w:p w14:paraId="3DE27785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 up to 20 files to attach. No files have been attached yet. You may add 20 more files.</w:t>
      </w:r>
    </w:p>
    <w:p w14:paraId="34100F98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cceptable file types: .doc, .docx, .pdf, .gif, .jpg, .jpeg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png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tif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tiff, .3gp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vi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flv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m4v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mkv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mov, .mp4, .mpg</w:t>
      </w:r>
      <w:proofErr w:type="gram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webm</w:t>
      </w:r>
      <w:proofErr w:type="spellEnd"/>
      <w:proofErr w:type="gram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wmv</w:t>
      </w:r>
      <w:proofErr w:type="spellEnd"/>
    </w:p>
    <w:p w14:paraId="673311BC" w14:textId="77777777" w:rsidR="00673F2F" w:rsidRPr="00673F2F" w:rsidRDefault="00391C0B" w:rsidP="00673F2F">
      <w:pPr>
        <w:shd w:val="clear" w:color="auto" w:fill="FFFFFF"/>
        <w:spacing w:before="315" w:after="31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E34A65C">
          <v:rect id="_x0000_i1058" style="width:676.5pt;height:1.5pt" o:hrpct="0" o:hralign="center" o:hrstd="t" o:hr="t" fillcolor="#a0a0a0" stroked="f"/>
        </w:pict>
      </w:r>
    </w:p>
    <w:p w14:paraId="2D3C3922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bookmarkStart w:id="4" w:name="_Hlk111624478"/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IV. PROJECT SITE FUTURE CONDITIONS</w:t>
      </w:r>
    </w:p>
    <w:bookmarkEnd w:id="4"/>
    <w:p w14:paraId="7A688D0A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. Total Proposed Land SF (property)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17F7A19C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2. Total Proposed Building SF (structures)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11FFA395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3. Select ALL uses proposed for the Projec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site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173350AA" w14:textId="1963998B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DED1CA">
          <v:shape id="_x0000_i1219" type="#_x0000_t75" style="width:16.5pt;height:14pt" o:ole="">
            <v:imagedata r:id="rId38" o:title=""/>
          </v:shape>
          <w:control r:id="rId46" w:name="DefaultOcxName33" w:shapeid="_x0000_i1219"/>
        </w:object>
      </w:r>
    </w:p>
    <w:p w14:paraId="26AA52D1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Retail</w:t>
      </w:r>
    </w:p>
    <w:p w14:paraId="6F37D338" w14:textId="5ABA6306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3231F54">
          <v:shape id="_x0000_i1223" type="#_x0000_t75" style="width:16.5pt;height:14pt" o:ole="">
            <v:imagedata r:id="rId38" o:title=""/>
          </v:shape>
          <w:control r:id="rId47" w:name="DefaultOcxName34" w:shapeid="_x0000_i1223"/>
        </w:object>
      </w:r>
    </w:p>
    <w:p w14:paraId="4BAF0D7E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Office</w:t>
      </w:r>
    </w:p>
    <w:p w14:paraId="15A5883F" w14:textId="0FDECFEE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575B768">
          <v:shape id="_x0000_i1226" type="#_x0000_t75" style="width:16.5pt;height:14pt" o:ole="">
            <v:imagedata r:id="rId38" o:title=""/>
          </v:shape>
          <w:control r:id="rId48" w:name="DefaultOcxName35" w:shapeid="_x0000_i1226"/>
        </w:object>
      </w:r>
    </w:p>
    <w:p w14:paraId="0A689AD4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Industrial</w:t>
      </w:r>
    </w:p>
    <w:p w14:paraId="6A08647F" w14:textId="4AFCB5F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009B4C0">
          <v:shape id="_x0000_i1229" type="#_x0000_t75" style="width:16.5pt;height:14pt" o:ole="">
            <v:imagedata r:id="rId38" o:title=""/>
          </v:shape>
          <w:control r:id="rId49" w:name="DefaultOcxName36" w:shapeid="_x0000_i1229"/>
        </w:object>
      </w:r>
    </w:p>
    <w:p w14:paraId="5F043FCA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Hotel</w:t>
      </w:r>
    </w:p>
    <w:p w14:paraId="4110188D" w14:textId="6A8181E6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F67E46B">
          <v:shape id="_x0000_i1232" type="#_x0000_t75" style="width:16.5pt;height:14pt" o:ole="">
            <v:imagedata r:id="rId38" o:title=""/>
          </v:shape>
          <w:control r:id="rId50" w:name="DefaultOcxName37" w:shapeid="_x0000_i1232"/>
        </w:object>
      </w:r>
    </w:p>
    <w:p w14:paraId="218AAFD8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Institutional (Healthcare/Education)</w:t>
      </w:r>
    </w:p>
    <w:p w14:paraId="6088A40B" w14:textId="0E96CBD3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B2BF54">
          <v:shape id="_x0000_i1235" type="#_x0000_t75" style="width:16.5pt;height:14pt" o:ole="">
            <v:imagedata r:id="rId38" o:title=""/>
          </v:shape>
          <w:control r:id="rId51" w:name="DefaultOcxName38" w:shapeid="_x0000_i1235"/>
        </w:object>
      </w:r>
    </w:p>
    <w:p w14:paraId="750A2B23" w14:textId="77777777" w:rsidR="00673F2F" w:rsidRPr="00673F2F" w:rsidRDefault="00673F2F" w:rsidP="00673F2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Residential</w:t>
      </w:r>
    </w:p>
    <w:p w14:paraId="33F39077" w14:textId="21F9EDC3" w:rsidR="007721C0" w:rsidRPr="007721C0" w:rsidRDefault="00673F2F" w:rsidP="007721C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5" w:name="_Hlk111624523"/>
      <w:r w:rsidRPr="007721C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escribe the proposed Project </w:t>
      </w:r>
      <w:proofErr w:type="gramStart"/>
      <w:r w:rsidRPr="007721C0">
        <w:rPr>
          <w:rFonts w:ascii="Times New Roman" w:eastAsia="Times New Roman" w:hAnsi="Times New Roman" w:cs="Times New Roman"/>
          <w:sz w:val="24"/>
          <w:szCs w:val="24"/>
          <w:highlight w:val="yellow"/>
        </w:rPr>
        <w:t>development.</w:t>
      </w:r>
      <w:r w:rsidRPr="007721C0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  <w:proofErr w:type="gramEnd"/>
    </w:p>
    <w:p w14:paraId="2D6EB0A6" w14:textId="77777777" w:rsidR="007721C0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D09863" w14:textId="77777777" w:rsidR="007721C0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83C0DE" w14:textId="77777777" w:rsidR="007721C0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97C1F9" w14:textId="6E72F73D" w:rsidR="00673F2F" w:rsidRPr="007721C0" w:rsidRDefault="007721C0" w:rsidP="007721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21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1F91DB6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Limit: 1000 words</w:t>
      </w:r>
    </w:p>
    <w:p w14:paraId="2CF5A80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Provide a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  <w:u w:val="single"/>
        </w:rPr>
        <w:t>detailed description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of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structural rehabilitation or new construction work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planned to accommodate the proposed Project uses and services. DO NOT copy and paste the Project budget or contractor estimate in this field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.</w:t>
      </w:r>
    </w:p>
    <w:bookmarkEnd w:id="5"/>
    <w:p w14:paraId="673D123A" w14:textId="77777777" w:rsidR="00673F2F" w:rsidRPr="00673F2F" w:rsidRDefault="00391C0B" w:rsidP="00673F2F">
      <w:pPr>
        <w:shd w:val="clear" w:color="auto" w:fill="FFFFFF"/>
        <w:spacing w:before="315" w:after="31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375F133">
          <v:rect id="_x0000_i1065" style="width:676.5pt;height:1.5pt" o:hrpct="0" o:hralign="center" o:hrstd="t" o:hr="t" fillcolor="#a0a0a0" stroked="f"/>
        </w:pict>
      </w:r>
    </w:p>
    <w:p w14:paraId="2CF11F8D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V. PROJECT IMPACT</w:t>
      </w:r>
    </w:p>
    <w:p w14:paraId="39542DF4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1. Select the Project occupant(s) a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completion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6D73B949" w14:textId="77777777" w:rsidR="00673F2F" w:rsidRPr="00673F2F" w:rsidRDefault="00673F2F" w:rsidP="00673F2F">
      <w:pPr>
        <w:shd w:val="clear" w:color="auto" w:fill="FFFFFF"/>
        <w:spacing w:after="0" w:line="585" w:lineRule="atLeast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...</w:t>
      </w:r>
    </w:p>
    <w:p w14:paraId="0B9828F3" w14:textId="21429C5E" w:rsidR="00673F2F" w:rsidRPr="00673F2F" w:rsidRDefault="00673F2F" w:rsidP="00673F2F">
      <w:pPr>
        <w:shd w:val="clear" w:color="auto" w:fill="FFFFFF"/>
        <w:spacing w:after="3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333333"/>
          <w:sz w:val="24"/>
          <w:szCs w:val="24"/>
        </w:rPr>
        <w:object w:dxaOrig="1440" w:dyaOrig="1440" w14:anchorId="7EB30478">
          <v:shape id="_x0000_i1239" type="#_x0000_t75" style="width:53.5pt;height:18pt" o:ole="">
            <v:imagedata r:id="rId13" o:title=""/>
          </v:shape>
          <w:control r:id="rId52" w:name="DefaultOcxName40" w:shapeid="_x0000_i1239"/>
        </w:object>
      </w:r>
    </w:p>
    <w:p w14:paraId="67679677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2. List the Project occupant(s) a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completion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0C04492C" w14:textId="0463559B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4BF72B8">
          <v:shape id="_x0000_i1244" type="#_x0000_t75" style="width:53.5pt;height:18pt" o:ole="">
            <v:imagedata r:id="rId13" o:title=""/>
          </v:shape>
          <w:control r:id="rId53" w:name="DefaultOcxName41" w:shapeid="_x0000_i1244"/>
        </w:object>
      </w:r>
    </w:p>
    <w:p w14:paraId="1B77CCB7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Limit: 150 words</w:t>
      </w:r>
    </w:p>
    <w:p w14:paraId="5DF5570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Provide the legal business names and DBAs of all Project occupants.</w:t>
      </w:r>
    </w:p>
    <w:p w14:paraId="2EBAD3C5" w14:textId="3CFE337A" w:rsidR="00673F2F" w:rsidRDefault="00673F2F" w:rsidP="0039790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  <w:bookmarkStart w:id="6" w:name="_Hlk111624601"/>
      <w:r w:rsidRPr="00673F2F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. Project Purpos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</w:p>
    <w:p w14:paraId="7F099526" w14:textId="2DABDE19" w:rsidR="0039790A" w:rsidRDefault="0039790A" w:rsidP="0039790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</w:p>
    <w:p w14:paraId="35743256" w14:textId="45BBCB22" w:rsidR="0039790A" w:rsidRDefault="0039790A" w:rsidP="0039790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</w:p>
    <w:p w14:paraId="506CB28A" w14:textId="750A3424" w:rsidR="0039790A" w:rsidRDefault="0039790A" w:rsidP="0039790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</w:pPr>
    </w:p>
    <w:p w14:paraId="237F4B61" w14:textId="77777777" w:rsidR="0039790A" w:rsidRPr="00673F2F" w:rsidRDefault="0039790A" w:rsidP="0039790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05AE895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Limit: 1500 words</w:t>
      </w:r>
    </w:p>
    <w:p w14:paraId="4A9988ED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Address the following:</w:t>
      </w:r>
    </w:p>
    <w:p w14:paraId="7F26BC0B" w14:textId="77777777" w:rsidR="00673F2F" w:rsidRPr="00673F2F" w:rsidRDefault="00673F2F" w:rsidP="00673F2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The service(s) to be provided by the Project</w:t>
      </w:r>
    </w:p>
    <w:p w14:paraId="0C08EAEF" w14:textId="77777777" w:rsidR="00673F2F" w:rsidRPr="00673F2F" w:rsidRDefault="00673F2F" w:rsidP="00673F2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The population(s) to be served by the Project. </w:t>
      </w:r>
    </w:p>
    <w:p w14:paraId="4D298CE5" w14:textId="77777777" w:rsidR="00673F2F" w:rsidRPr="00673F2F" w:rsidRDefault="00673F2F" w:rsidP="00673F2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How the Project will either contribute to similar uses in the vicinity or provide uniquely different offerings for the community.</w:t>
      </w:r>
    </w:p>
    <w:p w14:paraId="4E0EFE43" w14:textId="77777777" w:rsidR="00673F2F" w:rsidRPr="00673F2F" w:rsidRDefault="00673F2F" w:rsidP="00673F2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How the Project will leverage existing or planned development in the vicinity.</w:t>
      </w:r>
    </w:p>
    <w:bookmarkEnd w:id="6"/>
    <w:p w14:paraId="303D3EB6" w14:textId="77777777" w:rsidR="00673F2F" w:rsidRPr="00673F2F" w:rsidRDefault="00391C0B" w:rsidP="00673F2F">
      <w:pPr>
        <w:shd w:val="clear" w:color="auto" w:fill="FFFFFF"/>
        <w:spacing w:before="315" w:after="31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7A0D186">
          <v:rect id="_x0000_i1068" style="width:676.5pt;height:1.5pt" o:hrpct="0" o:hralign="center" o:hrstd="t" o:hr="t" fillcolor="#a0a0a0" stroked="f"/>
        </w:pict>
      </w:r>
    </w:p>
    <w:p w14:paraId="389B94F3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VI. PROJECT READINESS</w:t>
      </w:r>
    </w:p>
    <w:p w14:paraId="43ADF708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1. Estimated Project Construction Start Dat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03EAD610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"/>
        </w:rPr>
        <w:t>1. Estimated Project Construction Start Date</w:t>
      </w:r>
    </w:p>
    <w:p w14:paraId="6322C35B" w14:textId="7EC82159" w:rsidR="00673F2F" w:rsidRPr="00673F2F" w:rsidRDefault="00673F2F" w:rsidP="00673F2F">
      <w:pPr>
        <w:shd w:val="clear" w:color="auto" w:fill="FFFFFF"/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lang w:val="en"/>
        </w:rPr>
        <w:object w:dxaOrig="1440" w:dyaOrig="1440" w14:anchorId="7F92D645">
          <v:shape id="_x0000_i1248" type="#_x0000_t75" style="width:53.5pt;height:18pt" o:ole="">
            <v:imagedata r:id="rId13" o:title=""/>
          </v:shape>
          <w:control r:id="rId54" w:name="DefaultOcxName43" w:shapeid="_x0000_i1248"/>
        </w:object>
      </w:r>
    </w:p>
    <w:p w14:paraId="47AD65F5" w14:textId="77777777" w:rsidR="00673F2F" w:rsidRPr="00673F2F" w:rsidRDefault="00673F2F" w:rsidP="00673F2F">
      <w:pPr>
        <w:shd w:val="clear" w:color="auto" w:fill="FFFFFF"/>
        <w:spacing w:after="15" w:line="240" w:lineRule="auto"/>
        <w:ind w:left="45"/>
        <w:textAlignment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lang w:val="en"/>
        </w:rPr>
        <w:t>Navigate forward to interact with the calendar and select a date. Press the question mark key to get the keyboard shortcuts for changing dates.</w:t>
      </w:r>
    </w:p>
    <w:p w14:paraId="622D310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2. Estimated Project Construction Completion Dat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7ABFEA1B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"/>
        </w:rPr>
        <w:t>2. Estimated Project Construction Completion Date</w:t>
      </w:r>
    </w:p>
    <w:p w14:paraId="2F850FF6" w14:textId="7AF8C5B8" w:rsidR="00673F2F" w:rsidRPr="00673F2F" w:rsidRDefault="00673F2F" w:rsidP="00673F2F">
      <w:pPr>
        <w:shd w:val="clear" w:color="auto" w:fill="FFFFFF"/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lang w:val="en"/>
        </w:rPr>
        <w:object w:dxaOrig="1440" w:dyaOrig="1440" w14:anchorId="3F33180B">
          <v:shape id="_x0000_i1253" type="#_x0000_t75" style="width:53.5pt;height:18pt" o:ole="">
            <v:imagedata r:id="rId13" o:title=""/>
          </v:shape>
          <w:control r:id="rId55" w:name="DefaultOcxName44" w:shapeid="_x0000_i1253"/>
        </w:object>
      </w:r>
    </w:p>
    <w:p w14:paraId="1EC2177A" w14:textId="77777777" w:rsidR="00673F2F" w:rsidRPr="00673F2F" w:rsidRDefault="00673F2F" w:rsidP="00673F2F">
      <w:pPr>
        <w:shd w:val="clear" w:color="auto" w:fill="FFFFFF"/>
        <w:spacing w:after="15" w:line="240" w:lineRule="auto"/>
        <w:ind w:left="45"/>
        <w:textAlignment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lang w:val="en"/>
        </w:rPr>
        <w:t>Navigate forward to interact with the calendar and select a date. Press the question mark key to get the keyboard shortcuts for changing dates.</w:t>
      </w:r>
    </w:p>
    <w:p w14:paraId="170B6543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3. Estimated Project Occupancy Date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</w:p>
    <w:p w14:paraId="2B3868D3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"/>
        </w:rPr>
        <w:t>3. Estimated Project Occupancy Date</w:t>
      </w:r>
    </w:p>
    <w:p w14:paraId="2E1A23F2" w14:textId="60AA5EE7" w:rsidR="00673F2F" w:rsidRPr="00673F2F" w:rsidRDefault="00673F2F" w:rsidP="00673F2F">
      <w:pPr>
        <w:shd w:val="clear" w:color="auto" w:fill="FFFFFF"/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lang w:val="en"/>
        </w:rPr>
        <w:object w:dxaOrig="1440" w:dyaOrig="1440" w14:anchorId="262E24F5">
          <v:shape id="_x0000_i1257" type="#_x0000_t75" style="width:53.5pt;height:18pt" o:ole="">
            <v:imagedata r:id="rId13" o:title=""/>
          </v:shape>
          <w:control r:id="rId56" w:name="DefaultOcxName45" w:shapeid="_x0000_i1257"/>
        </w:object>
      </w:r>
    </w:p>
    <w:p w14:paraId="3BE1C4B8" w14:textId="77777777" w:rsidR="00673F2F" w:rsidRPr="00673F2F" w:rsidRDefault="00673F2F" w:rsidP="00673F2F">
      <w:pPr>
        <w:shd w:val="clear" w:color="auto" w:fill="FFFFFF"/>
        <w:spacing w:after="15" w:line="240" w:lineRule="auto"/>
        <w:ind w:left="45"/>
        <w:textAlignment w:val="center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lang w:val="en"/>
        </w:rPr>
        <w:t>Navigate forward to interact with the calendar and select a date. Press the question mark key to get the keyboard shortcuts for changing dates.</w:t>
      </w:r>
    </w:p>
    <w:p w14:paraId="665990CE" w14:textId="77922CCB" w:rsidR="00673F2F" w:rsidRDefault="00673F2F" w:rsidP="00BE2F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bookmarkStart w:id="7" w:name="_Hlk111624759"/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Financial Need Statement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</w:p>
    <w:p w14:paraId="3DCD4D46" w14:textId="77777777" w:rsidR="00BE2F14" w:rsidRPr="00673F2F" w:rsidRDefault="00BE2F14" w:rsidP="00BE2F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09455180" w14:textId="77777777" w:rsidR="00BE2F14" w:rsidRDefault="00BE2F14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</w:p>
    <w:p w14:paraId="15151FFB" w14:textId="74695DED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Limit: 500 words</w:t>
      </w:r>
    </w:p>
    <w:p w14:paraId="66789E4C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Provide a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  <w:u w:val="single"/>
        </w:rPr>
        <w:t>detailed statement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that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accurately and completely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explains why the Project needs financial assistance, including:</w:t>
      </w:r>
    </w:p>
    <w:p w14:paraId="3C5DB9B4" w14:textId="77777777" w:rsidR="00673F2F" w:rsidRPr="00673F2F" w:rsidRDefault="00673F2F" w:rsidP="00673F2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Reasons why the Project would have unacceptable returns without the incentive.</w:t>
      </w:r>
    </w:p>
    <w:p w14:paraId="72A9FE09" w14:textId="77777777" w:rsidR="00673F2F" w:rsidRPr="00673F2F" w:rsidRDefault="00673F2F" w:rsidP="00673F2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</w:pPr>
      <w:proofErr w:type="gram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Particular economic</w:t>
      </w:r>
      <w:proofErr w:type="gram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hardships sustained by the Applicant in obtaining financial resources for the Project.</w:t>
      </w:r>
    </w:p>
    <w:p w14:paraId="7E83A2B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8" w:name="_Hlk111625063"/>
      <w:bookmarkEnd w:id="7"/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5. Provide the completed Developer Input Form for th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Project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bookmarkEnd w:id="8"/>
    <w:p w14:paraId="1B055138" w14:textId="77777777" w:rsidR="00673F2F" w:rsidRPr="00673F2F" w:rsidRDefault="00673F2F" w:rsidP="00673F2F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Choose File</w:t>
      </w:r>
    </w:p>
    <w:p w14:paraId="3609A0FE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Upload a file. No files have been attached yet.</w:t>
      </w:r>
    </w:p>
    <w:p w14:paraId="2A720D56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cceptable file types: .csv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xls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xlsx</w:t>
      </w:r>
    </w:p>
    <w:p w14:paraId="747666A5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bookmarkStart w:id="9" w:name="_Hlk111625116"/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 xml:space="preserve">Download and save the </w:t>
      </w:r>
      <w:hyperlink r:id="rId57" w:tgtFrame="_blank" w:history="1">
        <w:r w:rsidRPr="00673F2F">
          <w:rPr>
            <w:rFonts w:ascii="inherit" w:eastAsia="Times New Roman" w:hAnsi="inherit" w:cs="Times New Roman"/>
            <w:b/>
            <w:bCs/>
            <w:color w:val="0076B5"/>
            <w:sz w:val="24"/>
            <w:szCs w:val="24"/>
            <w:highlight w:val="yellow"/>
            <w:u w:val="single"/>
          </w:rPr>
          <w:t>DEVELOPER INPUT FORM</w:t>
        </w:r>
      </w:hyperlink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 xml:space="preserve"> to your computer and enter the appropriate data into the </w:t>
      </w: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  <w:u w:val="single"/>
        </w:rPr>
        <w:t>required</w:t>
      </w: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  <w:highlight w:val="yellow"/>
        </w:rPr>
        <w:t xml:space="preserve"> fields</w:t>
      </w: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 xml:space="preserve">. </w:t>
      </w:r>
    </w:p>
    <w:p w14:paraId="7D4CAFF0" w14:textId="77777777" w:rsidR="00673F2F" w:rsidRPr="00673F2F" w:rsidRDefault="00673F2F" w:rsidP="00673F2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Review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</w:rPr>
        <w:t xml:space="preserve">Instructions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sheet (first sheet) before completing the form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02068EE4" w14:textId="77777777" w:rsidR="00673F2F" w:rsidRPr="00673F2F" w:rsidRDefault="00673F2F" w:rsidP="00673F2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Development Assumption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sheet using the information provided in this application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50A46851" w14:textId="77777777" w:rsidR="00673F2F" w:rsidRPr="00673F2F" w:rsidRDefault="00673F2F" w:rsidP="00673F2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Development Cos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sheet using the budget and/or contractor estimate for the Project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4E42BAB4" w14:textId="77777777" w:rsidR="00673F2F" w:rsidRPr="00673F2F" w:rsidRDefault="00673F2F" w:rsidP="00673F2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>Capital Stack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 xml:space="preserve"> sheet using the sources and amounts of funds secured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, and being requested, for the Project.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REQUIRED</w:t>
      </w:r>
    </w:p>
    <w:p w14:paraId="71015C9C" w14:textId="77777777" w:rsidR="00673F2F" w:rsidRPr="00673F2F" w:rsidRDefault="00673F2F" w:rsidP="00673F2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Complete the appropriate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highlight w:val="yellow"/>
        </w:rPr>
        <w:t xml:space="preserve">Assumptions 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shee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using pro forma information for the proposed Project uses. PREFERRED</w:t>
      </w:r>
    </w:p>
    <w:p w14:paraId="5C4AC8FA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Provide documentation to substantiate the sources of funds being used to finance the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project.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  <w:proofErr w:type="gramEnd"/>
    </w:p>
    <w:bookmarkEnd w:id="9"/>
    <w:p w14:paraId="3C0D05D9" w14:textId="77777777" w:rsidR="00673F2F" w:rsidRPr="00673F2F" w:rsidRDefault="00673F2F" w:rsidP="00673F2F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Choose File</w:t>
      </w:r>
    </w:p>
    <w:p w14:paraId="5AA6264E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highlight w:val="yellow"/>
        </w:rPr>
        <w:t>Select up to 15 files to attach. No files have been attached yet. You may add 15 more files.</w:t>
      </w:r>
    </w:p>
    <w:p w14:paraId="33185B53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cceptable file types: .csv, .doc, .docx, .pdf, .gif, .jpg, .jpeg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png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tif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tiff</w:t>
      </w:r>
    </w:p>
    <w:p w14:paraId="48744296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</w:rPr>
        <w:t xml:space="preserve">The sources and amounts of funds in the attached documentation 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  <w:u w:val="single"/>
        </w:rPr>
        <w:t>must</w:t>
      </w:r>
      <w:r w:rsidRPr="00673F2F">
        <w:rPr>
          <w:rFonts w:ascii="Times New Roman" w:eastAsia="Times New Roman" w:hAnsi="Times New Roman" w:cs="Times New Roman"/>
          <w:i/>
          <w:iCs/>
          <w:color w:val="737373"/>
          <w:sz w:val="24"/>
          <w:szCs w:val="24"/>
        </w:rPr>
        <w:t xml:space="preserve"> match the information provided in the Developer Input Form.</w:t>
      </w:r>
    </w:p>
    <w:p w14:paraId="2F2B609D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bookmarkStart w:id="10" w:name="_Hlk111625224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  <w:u w:val="single"/>
        </w:rPr>
        <w:t>Accepted documents include:</w:t>
      </w:r>
    </w:p>
    <w:p w14:paraId="2E2644FF" w14:textId="77777777" w:rsidR="00673F2F" w:rsidRPr="00673F2F" w:rsidRDefault="00673F2F" w:rsidP="00673F2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Bank account statemen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in Applicant's name with account numbers redacted.</w:t>
      </w:r>
    </w:p>
    <w:p w14:paraId="0D31BBF0" w14:textId="77777777" w:rsidR="00673F2F" w:rsidRPr="00673F2F" w:rsidRDefault="00673F2F" w:rsidP="00673F2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Loan term sheet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in Applicant's name.</w:t>
      </w:r>
    </w:p>
    <w:p w14:paraId="48039CBC" w14:textId="77777777" w:rsidR="00673F2F" w:rsidRPr="00673F2F" w:rsidRDefault="00673F2F" w:rsidP="00673F2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Signed and notarized letter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indicating gifts of funds to Applicant.</w:t>
      </w:r>
    </w:p>
    <w:p w14:paraId="3C943FDD" w14:textId="0F15D5D7" w:rsidR="00B74D04" w:rsidRPr="00B74D04" w:rsidRDefault="00673F2F" w:rsidP="00B74D0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b/>
          <w:bCs/>
          <w:color w:val="737373"/>
          <w:sz w:val="24"/>
          <w:szCs w:val="24"/>
        </w:rPr>
        <w:t>Formal commitments of outside funds</w:t>
      </w: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(</w:t>
      </w:r>
      <w:proofErr w:type="gram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e.g.</w:t>
      </w:r>
      <w:proofErr w:type="gram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 tax credits or other grants) to Applicant that specify the nature and terms of the obligations.</w:t>
      </w:r>
      <w:bookmarkEnd w:id="10"/>
    </w:p>
    <w:p w14:paraId="50A595FF" w14:textId="6E0C1370" w:rsidR="00B74D04" w:rsidRDefault="00B74D04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1" w:name="_Hlk111627166"/>
      <w:r w:rsidRPr="00B74D04">
        <w:rPr>
          <w:rFonts w:ascii="Times New Roman" w:eastAsia="Times New Roman" w:hAnsi="Times New Roman" w:cs="Times New Roman"/>
          <w:sz w:val="24"/>
          <w:szCs w:val="24"/>
          <w:highlight w:val="yellow"/>
        </w:rPr>
        <w:t>7.Provide a contractor estimate for the project</w:t>
      </w:r>
    </w:p>
    <w:p w14:paraId="4D510404" w14:textId="6052A4B9" w:rsidR="00B74D04" w:rsidRDefault="00B74D04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8642EB" w14:textId="6C085388" w:rsidR="00B74D04" w:rsidRDefault="00B74D04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Upload</w:t>
      </w:r>
    </w:p>
    <w:bookmarkEnd w:id="11"/>
    <w:p w14:paraId="71999784" w14:textId="77777777" w:rsidR="00B74D04" w:rsidRDefault="00B74D04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37AADF" w14:textId="3813FB39" w:rsidR="00673F2F" w:rsidRPr="00673F2F" w:rsidRDefault="00B74D04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</w:t>
      </w:r>
      <w:r w:rsidR="00673F2F" w:rsidRPr="00673F2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73F2F"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Provide design and construction documents for the </w:t>
      </w:r>
      <w:proofErr w:type="gramStart"/>
      <w:r w:rsidR="00673F2F"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Project.</w:t>
      </w:r>
      <w:r w:rsidR="00673F2F"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  <w:highlight w:val="yellow"/>
        </w:rPr>
        <w:t>*</w:t>
      </w:r>
      <w:proofErr w:type="gramEnd"/>
    </w:p>
    <w:p w14:paraId="34A2E43C" w14:textId="77777777" w:rsidR="00673F2F" w:rsidRPr="00673F2F" w:rsidRDefault="00673F2F" w:rsidP="00673F2F">
      <w:pPr>
        <w:shd w:val="clear" w:color="auto" w:fill="FFFFFF"/>
        <w:spacing w:after="75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Choose File</w:t>
      </w:r>
    </w:p>
    <w:p w14:paraId="681AA69D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elect up to 15 files to attach. No files have been attached yet. You may add 15 more files.</w:t>
      </w:r>
    </w:p>
    <w:p w14:paraId="6176C68D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cceptable file types: .doc, .docx, .pdf, .gif, .jpg, .jpeg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png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tif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tiff, .ppt, .pptx, .</w:t>
      </w:r>
      <w:proofErr w:type="spellStart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xls</w:t>
      </w:r>
      <w:proofErr w:type="spellEnd"/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, .xlsx, .zip</w:t>
      </w:r>
    </w:p>
    <w:p w14:paraId="24ABF02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ccepted documents include, but are not limited to:</w:t>
      </w:r>
    </w:p>
    <w:p w14:paraId="2AF0A60D" w14:textId="77777777" w:rsidR="00673F2F" w:rsidRPr="00673F2F" w:rsidRDefault="00673F2F" w:rsidP="00673F2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Site plans (interior and exterior)</w:t>
      </w:r>
    </w:p>
    <w:p w14:paraId="6D1F0C2C" w14:textId="77777777" w:rsidR="00673F2F" w:rsidRPr="00673F2F" w:rsidRDefault="00673F2F" w:rsidP="00673F2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rchitectural elevations</w:t>
      </w:r>
    </w:p>
    <w:p w14:paraId="5B22F0D0" w14:textId="77777777" w:rsidR="00673F2F" w:rsidRPr="00673F2F" w:rsidRDefault="00673F2F" w:rsidP="00673F2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Architectural renderings</w:t>
      </w:r>
    </w:p>
    <w:p w14:paraId="667D4D14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737373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 xml:space="preserve">All projects seeking financial incentives should incorporate and reflect the </w:t>
      </w:r>
      <w:hyperlink r:id="rId58" w:tgtFrame="_blank" w:history="1">
        <w:r w:rsidRPr="00673F2F">
          <w:rPr>
            <w:rFonts w:ascii="inherit" w:eastAsia="Times New Roman" w:hAnsi="inherit" w:cs="Times New Roman"/>
            <w:b/>
            <w:bCs/>
            <w:color w:val="0076B5"/>
            <w:sz w:val="24"/>
            <w:szCs w:val="24"/>
            <w:u w:val="single"/>
          </w:rPr>
          <w:t>City's Draft Neighborhood Design Guidelines</w:t>
        </w:r>
      </w:hyperlink>
      <w:r w:rsidRPr="00673F2F">
        <w:rPr>
          <w:rFonts w:ascii="Times New Roman" w:eastAsia="Times New Roman" w:hAnsi="Times New Roman" w:cs="Times New Roman"/>
          <w:color w:val="737373"/>
          <w:sz w:val="24"/>
          <w:szCs w:val="24"/>
        </w:rPr>
        <w:t>.</w:t>
      </w:r>
    </w:p>
    <w:p w14:paraId="7002D938" w14:textId="77777777" w:rsidR="00673F2F" w:rsidRPr="00673F2F" w:rsidRDefault="00391C0B" w:rsidP="00673F2F">
      <w:pPr>
        <w:shd w:val="clear" w:color="auto" w:fill="FFFFFF"/>
        <w:spacing w:before="315" w:after="31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8B12573">
          <v:rect id="_x0000_i1072" style="width:676.5pt;height:1.5pt" o:hrpct="0" o:hralign="center" o:hrstd="t" o:hr="t" fillcolor="#a0a0a0" stroked="f"/>
        </w:pict>
      </w:r>
    </w:p>
    <w:p w14:paraId="38543B32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VII. CITY POLICY ACKNOWLEDGEMENT</w:t>
      </w:r>
    </w:p>
    <w:p w14:paraId="126FBEC4" w14:textId="77777777" w:rsidR="00673F2F" w:rsidRPr="00673F2F" w:rsidRDefault="00673F2F" w:rsidP="00673F2F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  <w:highlight w:val="yellow"/>
        </w:rPr>
        <w:t>If the Project is approved for a financial incentive, the applicant must comply with the </w:t>
      </w:r>
      <w:hyperlink r:id="rId59" w:tgtFrame="_blank" w:history="1">
        <w:r w:rsidRPr="00673F2F">
          <w:rPr>
            <w:rFonts w:ascii="inherit" w:eastAsia="Times New Roman" w:hAnsi="inherit" w:cs="Times New Roman"/>
            <w:b/>
            <w:bCs/>
            <w:color w:val="E01518"/>
            <w:sz w:val="24"/>
            <w:szCs w:val="24"/>
            <w:highlight w:val="yellow"/>
          </w:rPr>
          <w:t>City of Chicago Construction Compliance Policies</w:t>
        </w:r>
      </w:hyperlink>
      <w:r w:rsidRPr="00673F2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3F61142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The Applicant acknowledges that the following City of Chicago Construction Compliance requirements will apply to the Project, if approved for a financial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incentive:</w:t>
      </w:r>
      <w:r w:rsidRPr="00673F2F">
        <w:rPr>
          <w:rFonts w:ascii="Times New Roman" w:eastAsia="Times New Roman" w:hAnsi="Times New Roman" w:cs="Times New Roman"/>
          <w:b/>
          <w:bCs/>
          <w:color w:val="E01518"/>
          <w:sz w:val="26"/>
          <w:szCs w:val="26"/>
        </w:rPr>
        <w:t>*</w:t>
      </w:r>
      <w:proofErr w:type="gramEnd"/>
    </w:p>
    <w:p w14:paraId="720109AF" w14:textId="57CA0745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F68FAE">
          <v:shape id="_x0000_i1260" type="#_x0000_t75" style="width:16.5pt;height:14pt" o:ole="">
            <v:imagedata r:id="rId38" o:title=""/>
          </v:shape>
          <w:control r:id="rId60" w:name="DefaultOcxName47" w:shapeid="_x0000_i1260"/>
        </w:object>
      </w:r>
    </w:p>
    <w:p w14:paraId="2CDD7051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Use of Minority and Women Business Enterprises (MBE and WBE)</w:t>
      </w:r>
    </w:p>
    <w:p w14:paraId="462AA313" w14:textId="4965528B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3F2FD6C">
          <v:shape id="_x0000_i1264" type="#_x0000_t75" style="width:16.5pt;height:14pt" o:ole="">
            <v:imagedata r:id="rId38" o:title=""/>
          </v:shape>
          <w:control r:id="rId61" w:name="DefaultOcxName48" w:shapeid="_x0000_i1264"/>
        </w:object>
      </w:r>
    </w:p>
    <w:p w14:paraId="6CBEECF6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Illinois Prevailing Wage Requirements</w:t>
      </w:r>
    </w:p>
    <w:p w14:paraId="73958A22" w14:textId="281D42CE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BF0F1C6">
          <v:shape id="_x0000_i1267" type="#_x0000_t75" style="width:16.5pt;height:14pt" o:ole="">
            <v:imagedata r:id="rId38" o:title=""/>
          </v:shape>
          <w:control r:id="rId62" w:name="DefaultOcxName49" w:shapeid="_x0000_i1267"/>
        </w:object>
      </w:r>
    </w:p>
    <w:p w14:paraId="4AE1226D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City of Chicago Residency Requirements</w:t>
      </w:r>
    </w:p>
    <w:p w14:paraId="39F294FA" w14:textId="7ADA4355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5781517">
          <v:shape id="_x0000_i1270" type="#_x0000_t75" style="width:16.5pt;height:14pt" o:ole="">
            <v:imagedata r:id="rId38" o:title=""/>
          </v:shape>
          <w:control r:id="rId63" w:name="DefaultOcxName50" w:shapeid="_x0000_i1270"/>
        </w:object>
      </w:r>
    </w:p>
    <w:p w14:paraId="2A4A0B72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Employment Plan / Employer Personal Needs Assessment</w:t>
      </w:r>
    </w:p>
    <w:p w14:paraId="75A5D8F8" w14:textId="23DFA84D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CDFD3A">
          <v:shape id="_x0000_i1273" type="#_x0000_t75" style="width:16.5pt;height:14pt" o:ole="">
            <v:imagedata r:id="rId38" o:title=""/>
          </v:shape>
          <w:control r:id="rId64" w:name="DefaultOcxName51" w:shapeid="_x0000_i1273"/>
        </w:object>
      </w:r>
    </w:p>
    <w:p w14:paraId="7681AA03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Affordable Requirements Ordinance</w:t>
      </w:r>
    </w:p>
    <w:p w14:paraId="6764221C" w14:textId="4E993933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B788D29">
          <v:shape id="_x0000_i1276" type="#_x0000_t75" style="width:16.5pt;height:14pt" o:ole="">
            <v:imagedata r:id="rId38" o:title=""/>
          </v:shape>
          <w:control r:id="rId65" w:name="DefaultOcxName52" w:shapeid="_x0000_i1276"/>
        </w:object>
      </w:r>
    </w:p>
    <w:p w14:paraId="077D711B" w14:textId="77777777" w:rsidR="00673F2F" w:rsidRPr="00673F2F" w:rsidRDefault="00673F2F" w:rsidP="00673F2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Incentive Performance Measures</w:t>
      </w:r>
    </w:p>
    <w:p w14:paraId="7268BF9E" w14:textId="77777777" w:rsidR="00673F2F" w:rsidRPr="00673F2F" w:rsidRDefault="00391C0B" w:rsidP="00673F2F">
      <w:pPr>
        <w:shd w:val="clear" w:color="auto" w:fill="FFFFFF"/>
        <w:spacing w:before="315" w:after="31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ACC37BB">
          <v:rect id="_x0000_i1079" style="width:676.5pt;height:1.5pt" o:hrpct="0" o:hralign="center" o:hrstd="t" o:hr="t" fillcolor="#a0a0a0" stroked="f"/>
        </w:pict>
      </w:r>
    </w:p>
    <w:p w14:paraId="378C140C" w14:textId="77777777" w:rsidR="00673F2F" w:rsidRPr="00673F2F" w:rsidRDefault="00673F2F" w:rsidP="00673F2F">
      <w:pPr>
        <w:shd w:val="clear" w:color="auto" w:fill="FFFFFF"/>
        <w:spacing w:before="315" w:after="158" w:line="240" w:lineRule="auto"/>
        <w:outlineLvl w:val="2"/>
        <w:rPr>
          <w:rFonts w:ascii="inherit" w:eastAsia="Times New Roman" w:hAnsi="inherit" w:cs="Times New Roman"/>
          <w:sz w:val="39"/>
          <w:szCs w:val="39"/>
        </w:rPr>
      </w:pPr>
      <w:bookmarkStart w:id="12" w:name="_Hlk111625301"/>
      <w:r w:rsidRPr="00673F2F">
        <w:rPr>
          <w:rFonts w:ascii="inherit" w:eastAsia="Times New Roman" w:hAnsi="inherit" w:cs="Times New Roman"/>
          <w:b/>
          <w:bCs/>
          <w:sz w:val="39"/>
          <w:szCs w:val="39"/>
        </w:rPr>
        <w:t>VIII. VOLUNTARY APPLICANT INFORMATION</w:t>
      </w:r>
    </w:p>
    <w:bookmarkEnd w:id="12"/>
    <w:p w14:paraId="13E9EFBF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all of</w:t>
      </w:r>
      <w:proofErr w:type="gramEnd"/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 the following that apply to how the Applicant identifies.</w:t>
      </w:r>
    </w:p>
    <w:p w14:paraId="109F2EA2" w14:textId="06C62D41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782F8F8">
          <v:shape id="_x0000_i1279" type="#_x0000_t75" style="width:16.5pt;height:14pt" o:ole="">
            <v:imagedata r:id="rId38" o:title=""/>
          </v:shape>
          <w:control r:id="rId66" w:name="DefaultOcxName53" w:shapeid="_x0000_i1279"/>
        </w:object>
      </w:r>
    </w:p>
    <w:p w14:paraId="45CCB1D3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Female</w:t>
      </w:r>
    </w:p>
    <w:p w14:paraId="58CED59A" w14:textId="4F940616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6961BA2">
          <v:shape id="_x0000_i1283" type="#_x0000_t75" style="width:16.5pt;height:14pt" o:ole="">
            <v:imagedata r:id="rId38" o:title=""/>
          </v:shape>
          <w:control r:id="rId67" w:name="DefaultOcxName54" w:shapeid="_x0000_i1283"/>
        </w:object>
      </w:r>
    </w:p>
    <w:p w14:paraId="11E548A5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Male</w:t>
      </w:r>
    </w:p>
    <w:p w14:paraId="2420914C" w14:textId="6584424F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7AEF204">
          <v:shape id="_x0000_i1286" type="#_x0000_t75" style="width:16.5pt;height:14pt" o:ole="">
            <v:imagedata r:id="rId38" o:title=""/>
          </v:shape>
          <w:control r:id="rId68" w:name="DefaultOcxName55" w:shapeid="_x0000_i1286"/>
        </w:object>
      </w:r>
    </w:p>
    <w:p w14:paraId="1072E2A9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Gender Non-Conforming</w:t>
      </w:r>
    </w:p>
    <w:p w14:paraId="226E1CE7" w14:textId="01317128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D8746F7">
          <v:shape id="_x0000_i1289" type="#_x0000_t75" style="width:16.5pt;height:14pt" o:ole="">
            <v:imagedata r:id="rId38" o:title=""/>
          </v:shape>
          <w:control r:id="rId69" w:name="DefaultOcxName56" w:shapeid="_x0000_i1289"/>
        </w:object>
      </w:r>
    </w:p>
    <w:p w14:paraId="75578389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Nonbinary</w:t>
      </w:r>
    </w:p>
    <w:p w14:paraId="395E12C2" w14:textId="63DD57BD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BA3E75">
          <v:shape id="_x0000_i1292" type="#_x0000_t75" style="width:16.5pt;height:14pt" o:ole="">
            <v:imagedata r:id="rId38" o:title=""/>
          </v:shape>
          <w:control r:id="rId70" w:name="DefaultOcxName57" w:shapeid="_x0000_i1292"/>
        </w:object>
      </w:r>
    </w:p>
    <w:p w14:paraId="69027D35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Transgender</w:t>
      </w:r>
    </w:p>
    <w:p w14:paraId="1F8A4734" w14:textId="52231FB2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8FAE857">
          <v:shape id="_x0000_i1295" type="#_x0000_t75" style="width:16.5pt;height:14pt" o:ole="">
            <v:imagedata r:id="rId38" o:title=""/>
          </v:shape>
          <w:control r:id="rId71" w:name="DefaultOcxName58" w:shapeid="_x0000_i1295"/>
        </w:object>
      </w:r>
    </w:p>
    <w:p w14:paraId="16DA4D6A" w14:textId="77777777" w:rsidR="00673F2F" w:rsidRPr="00673F2F" w:rsidRDefault="00673F2F" w:rsidP="00673F2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Other</w:t>
      </w:r>
    </w:p>
    <w:p w14:paraId="4FD8A5D6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all of</w:t>
      </w:r>
      <w:proofErr w:type="gramEnd"/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 the following that apply to how the Applicant identifies.</w:t>
      </w:r>
    </w:p>
    <w:p w14:paraId="455EE3C6" w14:textId="315EDEBA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CB049A4">
          <v:shape id="_x0000_i1298" type="#_x0000_t75" style="width:16.5pt;height:14pt" o:ole="">
            <v:imagedata r:id="rId38" o:title=""/>
          </v:shape>
          <w:control r:id="rId72" w:name="DefaultOcxName59" w:shapeid="_x0000_i1298"/>
        </w:object>
      </w:r>
    </w:p>
    <w:p w14:paraId="64550562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Asian or Pacific Islander</w:t>
      </w:r>
    </w:p>
    <w:p w14:paraId="2CBC745E" w14:textId="31A7804F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205F1F9">
          <v:shape id="_x0000_i1301" type="#_x0000_t75" style="width:16.5pt;height:14pt" o:ole="">
            <v:imagedata r:id="rId38" o:title=""/>
          </v:shape>
          <w:control r:id="rId73" w:name="DefaultOcxName60" w:shapeid="_x0000_i1301"/>
        </w:object>
      </w:r>
    </w:p>
    <w:p w14:paraId="54C905FA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 xml:space="preserve">Black or </w:t>
      </w:r>
      <w:proofErr w:type="gramStart"/>
      <w:r w:rsidRPr="00673F2F">
        <w:rPr>
          <w:rFonts w:ascii="Times New Roman" w:eastAsia="Times New Roman" w:hAnsi="Times New Roman" w:cs="Times New Roman"/>
          <w:sz w:val="24"/>
          <w:szCs w:val="24"/>
        </w:rPr>
        <w:t>African-American</w:t>
      </w:r>
      <w:proofErr w:type="gramEnd"/>
    </w:p>
    <w:p w14:paraId="3EF71AC4" w14:textId="62141CE3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9208552">
          <v:shape id="_x0000_i1304" type="#_x0000_t75" style="width:16.5pt;height:14pt" o:ole="">
            <v:imagedata r:id="rId38" o:title=""/>
          </v:shape>
          <w:control r:id="rId74" w:name="DefaultOcxName61" w:shapeid="_x0000_i1304"/>
        </w:object>
      </w:r>
    </w:p>
    <w:p w14:paraId="28CAADF7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Hispanic or Latino/Latina/Latinx</w:t>
      </w:r>
    </w:p>
    <w:p w14:paraId="0280B1A1" w14:textId="5F34CEAC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FA7668C">
          <v:shape id="_x0000_i1307" type="#_x0000_t75" style="width:16.5pt;height:14pt" o:ole="">
            <v:imagedata r:id="rId38" o:title=""/>
          </v:shape>
          <w:control r:id="rId75" w:name="DefaultOcxName62" w:shapeid="_x0000_i1307"/>
        </w:object>
      </w:r>
    </w:p>
    <w:p w14:paraId="1E2B1940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Native American or Alaskan Native</w:t>
      </w:r>
    </w:p>
    <w:p w14:paraId="767462B9" w14:textId="70C5B910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415C57A">
          <v:shape id="_x0000_i1310" type="#_x0000_t75" style="width:16.5pt;height:14pt" o:ole="">
            <v:imagedata r:id="rId38" o:title=""/>
          </v:shape>
          <w:control r:id="rId76" w:name="DefaultOcxName63" w:shapeid="_x0000_i1310"/>
        </w:object>
      </w:r>
    </w:p>
    <w:p w14:paraId="69FC4612" w14:textId="77777777" w:rsidR="00673F2F" w:rsidRPr="00673F2F" w:rsidRDefault="00673F2F" w:rsidP="00673F2F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White or Caucasian</w:t>
      </w:r>
    </w:p>
    <w:p w14:paraId="0E190BEA" w14:textId="3CF1CEBE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245B124">
          <v:shape id="_x0000_i1313" type="#_x0000_t75" style="width:16.5pt;height:14pt" o:ole="">
            <v:imagedata r:id="rId38" o:title=""/>
          </v:shape>
          <w:control r:id="rId77" w:name="DefaultOcxName64" w:shapeid="_x0000_i1313"/>
        </w:object>
      </w:r>
    </w:p>
    <w:p w14:paraId="71EACEA5" w14:textId="77777777" w:rsidR="00673F2F" w:rsidRPr="00673F2F" w:rsidRDefault="00673F2F" w:rsidP="00673F2F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Other</w:t>
      </w:r>
    </w:p>
    <w:p w14:paraId="58068A73" w14:textId="706ACDE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6A96110">
          <v:shape id="_x0000_i1316" type="#_x0000_t75" style="width:16.5pt;height:14pt" o:ole="">
            <v:imagedata r:id="rId38" o:title=""/>
          </v:shape>
          <w:control r:id="rId78" w:name="DefaultOcxName65" w:shapeid="_x0000_i1316"/>
        </w:object>
      </w:r>
    </w:p>
    <w:p w14:paraId="0DFA3705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I agree with </w:t>
      </w:r>
    </w:p>
    <w:p w14:paraId="531D7B1B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Terms of Use </w:t>
      </w:r>
      <w:r w:rsidRPr="00673F2F">
        <w:rPr>
          <w:rFonts w:ascii="Times New Roman" w:eastAsia="Times New Roman" w:hAnsi="Times New Roman" w:cs="Times New Roman"/>
          <w:color w:val="E01518"/>
          <w:sz w:val="24"/>
          <w:szCs w:val="24"/>
        </w:rPr>
        <w:t>*</w:t>
      </w:r>
    </w:p>
    <w:p w14:paraId="2D088ECE" w14:textId="248D3807" w:rsidR="00673F2F" w:rsidRDefault="00673F2F" w:rsidP="00673F2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  <w:r w:rsidRPr="00673F2F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58AB26B4" w14:textId="77777777" w:rsidR="001F7F51" w:rsidRPr="00673F2F" w:rsidRDefault="001F7F51" w:rsidP="00673F2F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</w:p>
    <w:p w14:paraId="3C5B4011" w14:textId="77777777" w:rsidR="00673F2F" w:rsidRPr="00673F2F" w:rsidRDefault="00673F2F" w:rsidP="00673F2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3F2F">
        <w:rPr>
          <w:rFonts w:ascii="Times New Roman" w:eastAsia="Times New Roman" w:hAnsi="Times New Roman" w:cs="Times New Roman"/>
          <w:sz w:val="24"/>
          <w:szCs w:val="24"/>
        </w:rPr>
        <w:t>Save Draft</w:t>
      </w:r>
    </w:p>
    <w:p w14:paraId="378A2C5F" w14:textId="77777777" w:rsidR="001F7F51" w:rsidRDefault="001F7F51" w:rsidP="00673F2F">
      <w:pPr>
        <w:pStyle w:val="Heading2"/>
        <w:shd w:val="clear" w:color="auto" w:fill="FFFFFF"/>
        <w:spacing w:before="0" w:beforeAutospacing="0" w:after="0" w:afterAutospacing="0"/>
        <w:textAlignment w:val="top"/>
        <w:rPr>
          <w:sz w:val="24"/>
          <w:szCs w:val="24"/>
        </w:rPr>
      </w:pPr>
    </w:p>
    <w:p w14:paraId="4B4636B4" w14:textId="38F8B024" w:rsidR="001F7F51" w:rsidRDefault="00673F2F" w:rsidP="00673F2F">
      <w:pPr>
        <w:pStyle w:val="Heading2"/>
        <w:shd w:val="clear" w:color="auto" w:fill="FFFFFF"/>
        <w:spacing w:before="0" w:beforeAutospacing="0" w:after="0" w:afterAutospacing="0"/>
        <w:textAlignment w:val="top"/>
        <w:rPr>
          <w:sz w:val="24"/>
          <w:szCs w:val="24"/>
        </w:rPr>
      </w:pPr>
      <w:r w:rsidRPr="00673F2F">
        <w:rPr>
          <w:sz w:val="24"/>
          <w:szCs w:val="24"/>
        </w:rPr>
        <w:t>Submit</w:t>
      </w:r>
    </w:p>
    <w:p w14:paraId="1AC6E2A7" w14:textId="77777777" w:rsidR="001F7F51" w:rsidRDefault="001F7F51" w:rsidP="00673F2F">
      <w:pPr>
        <w:pStyle w:val="Heading2"/>
        <w:shd w:val="clear" w:color="auto" w:fill="FFFFFF"/>
        <w:spacing w:before="0" w:beforeAutospacing="0" w:after="0" w:afterAutospacing="0"/>
        <w:textAlignment w:val="top"/>
        <w:rPr>
          <w:sz w:val="24"/>
          <w:szCs w:val="24"/>
        </w:rPr>
      </w:pPr>
    </w:p>
    <w:p w14:paraId="0CBD2616" w14:textId="77777777" w:rsidR="001F7F51" w:rsidRDefault="001F7F51" w:rsidP="00673F2F">
      <w:pPr>
        <w:pStyle w:val="Heading2"/>
        <w:shd w:val="clear" w:color="auto" w:fill="FFFFFF"/>
        <w:spacing w:before="0" w:beforeAutospacing="0" w:after="0" w:afterAutospacing="0"/>
        <w:textAlignment w:val="top"/>
        <w:rPr>
          <w:sz w:val="24"/>
          <w:szCs w:val="24"/>
        </w:rPr>
      </w:pPr>
    </w:p>
    <w:sectPr w:rsidR="001F7F51" w:rsidSect="001F7F51">
      <w:headerReference w:type="default" r:id="rId79"/>
      <w:footerReference w:type="default" r:id="rId80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D3B19" w14:textId="77777777" w:rsidR="00673F2F" w:rsidRDefault="00673F2F" w:rsidP="00673F2F">
      <w:pPr>
        <w:spacing w:after="0" w:line="240" w:lineRule="auto"/>
      </w:pPr>
      <w:r>
        <w:separator/>
      </w:r>
    </w:p>
  </w:endnote>
  <w:endnote w:type="continuationSeparator" w:id="0">
    <w:p w14:paraId="1CC5F24B" w14:textId="77777777" w:rsidR="00673F2F" w:rsidRDefault="00673F2F" w:rsidP="00673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88526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2675CC" w14:textId="666DA753" w:rsidR="00673F2F" w:rsidRDefault="00673F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6FE6A5" w14:textId="77777777" w:rsidR="00673F2F" w:rsidRDefault="00673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91E31" w14:textId="77777777" w:rsidR="00673F2F" w:rsidRDefault="00673F2F" w:rsidP="00673F2F">
      <w:pPr>
        <w:spacing w:after="0" w:line="240" w:lineRule="auto"/>
      </w:pPr>
      <w:r>
        <w:separator/>
      </w:r>
    </w:p>
  </w:footnote>
  <w:footnote w:type="continuationSeparator" w:id="0">
    <w:p w14:paraId="3416B318" w14:textId="77777777" w:rsidR="00673F2F" w:rsidRDefault="00673F2F" w:rsidP="00673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86B95" w14:textId="36F7D468" w:rsidR="00673F2F" w:rsidRPr="00391C0B" w:rsidRDefault="00391C0B" w:rsidP="00673F2F">
    <w:pPr>
      <w:shd w:val="clear" w:color="auto" w:fill="FFFFFF"/>
      <w:spacing w:after="0" w:line="240" w:lineRule="auto"/>
      <w:textAlignment w:val="top"/>
      <w:outlineLvl w:val="1"/>
      <w:rPr>
        <w:rFonts w:ascii="inherit" w:eastAsia="Times New Roman" w:hAnsi="inherit" w:cs="Times New Roman"/>
        <w:b/>
        <w:bCs/>
        <w:color w:val="E01518"/>
        <w:sz w:val="24"/>
        <w:szCs w:val="24"/>
      </w:rPr>
    </w:pPr>
    <w:r w:rsidRPr="00391C0B">
      <w:rPr>
        <w:noProof/>
        <w:color w:val="1F4E79" w:themeColor="accent5" w:themeShade="80"/>
        <w:sz w:val="24"/>
        <w:szCs w:val="24"/>
      </w:rPr>
      <w:drawing>
        <wp:anchor distT="0" distB="0" distL="114300" distR="114300" simplePos="0" relativeHeight="251658240" behindDoc="0" locked="0" layoutInCell="1" allowOverlap="1" wp14:anchorId="448D5C98" wp14:editId="59A9B398">
          <wp:simplePos x="0" y="0"/>
          <wp:positionH relativeFrom="column">
            <wp:posOffset>5632450</wp:posOffset>
          </wp:positionH>
          <wp:positionV relativeFrom="paragraph">
            <wp:posOffset>-448310</wp:posOffset>
          </wp:positionV>
          <wp:extent cx="1015365" cy="936817"/>
          <wp:effectExtent l="0" t="0" r="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5365" cy="9368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3F2F" w:rsidRPr="00391C0B">
      <w:rPr>
        <w:rFonts w:ascii="inherit" w:eastAsia="Times New Roman" w:hAnsi="inherit" w:cs="Times New Roman"/>
        <w:b/>
        <w:bCs/>
        <w:color w:val="1F4E79" w:themeColor="accent5" w:themeShade="80"/>
        <w:sz w:val="24"/>
        <w:szCs w:val="24"/>
      </w:rPr>
      <w:t xml:space="preserve">City of Chicago Department of Planning &amp; Development: </w:t>
    </w:r>
    <w:r w:rsidRPr="00391C0B">
      <w:rPr>
        <w:rFonts w:ascii="inherit" w:eastAsia="Times New Roman" w:hAnsi="inherit" w:cs="Times New Roman"/>
        <w:b/>
        <w:bCs/>
        <w:color w:val="1F4E79" w:themeColor="accent5" w:themeShade="80"/>
        <w:sz w:val="24"/>
        <w:szCs w:val="24"/>
      </w:rPr>
      <w:t xml:space="preserve">  </w:t>
    </w:r>
    <w:r w:rsidR="00673F2F" w:rsidRPr="00391C0B">
      <w:rPr>
        <w:rFonts w:ascii="inherit" w:eastAsia="Times New Roman" w:hAnsi="inherit" w:cs="Times New Roman"/>
        <w:b/>
        <w:bCs/>
        <w:color w:val="1F4E79" w:themeColor="accent5" w:themeShade="80"/>
        <w:sz w:val="24"/>
        <w:szCs w:val="24"/>
      </w:rPr>
      <w:t>Universal Financial Incentives Application</w:t>
    </w:r>
  </w:p>
  <w:p w14:paraId="2C735B51" w14:textId="77777777" w:rsidR="00673F2F" w:rsidRDefault="00673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653A2"/>
    <w:multiLevelType w:val="multilevel"/>
    <w:tmpl w:val="6D9A3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5E3074"/>
    <w:multiLevelType w:val="multilevel"/>
    <w:tmpl w:val="084A5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3C4C24"/>
    <w:multiLevelType w:val="multilevel"/>
    <w:tmpl w:val="AC54A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161A0"/>
    <w:multiLevelType w:val="multilevel"/>
    <w:tmpl w:val="F850D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583630"/>
    <w:multiLevelType w:val="multilevel"/>
    <w:tmpl w:val="2180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C174F3"/>
    <w:multiLevelType w:val="multilevel"/>
    <w:tmpl w:val="D576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2C21C9"/>
    <w:multiLevelType w:val="multilevel"/>
    <w:tmpl w:val="B0EA8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5E2071"/>
    <w:multiLevelType w:val="multilevel"/>
    <w:tmpl w:val="73AA9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67712E"/>
    <w:multiLevelType w:val="multilevel"/>
    <w:tmpl w:val="9132A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409317E"/>
    <w:multiLevelType w:val="multilevel"/>
    <w:tmpl w:val="BFE0A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FE6525"/>
    <w:multiLevelType w:val="multilevel"/>
    <w:tmpl w:val="25CC6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EF5BEB"/>
    <w:multiLevelType w:val="multilevel"/>
    <w:tmpl w:val="15F0D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CE203F"/>
    <w:multiLevelType w:val="multilevel"/>
    <w:tmpl w:val="74C87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307261D"/>
    <w:multiLevelType w:val="multilevel"/>
    <w:tmpl w:val="C734B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7480140">
    <w:abstractNumId w:val="9"/>
  </w:num>
  <w:num w:numId="2" w16cid:durableId="833256471">
    <w:abstractNumId w:val="8"/>
  </w:num>
  <w:num w:numId="3" w16cid:durableId="361253080">
    <w:abstractNumId w:val="10"/>
  </w:num>
  <w:num w:numId="4" w16cid:durableId="963577441">
    <w:abstractNumId w:val="2"/>
  </w:num>
  <w:num w:numId="5" w16cid:durableId="1715425768">
    <w:abstractNumId w:val="13"/>
  </w:num>
  <w:num w:numId="6" w16cid:durableId="1649092956">
    <w:abstractNumId w:val="4"/>
  </w:num>
  <w:num w:numId="7" w16cid:durableId="1429156690">
    <w:abstractNumId w:val="12"/>
  </w:num>
  <w:num w:numId="8" w16cid:durableId="167017577">
    <w:abstractNumId w:val="3"/>
  </w:num>
  <w:num w:numId="9" w16cid:durableId="1279945161">
    <w:abstractNumId w:val="0"/>
  </w:num>
  <w:num w:numId="10" w16cid:durableId="1114832907">
    <w:abstractNumId w:val="6"/>
  </w:num>
  <w:num w:numId="11" w16cid:durableId="1733501464">
    <w:abstractNumId w:val="5"/>
  </w:num>
  <w:num w:numId="12" w16cid:durableId="1818379154">
    <w:abstractNumId w:val="1"/>
  </w:num>
  <w:num w:numId="13" w16cid:durableId="1743140742">
    <w:abstractNumId w:val="11"/>
  </w:num>
  <w:num w:numId="14" w16cid:durableId="4636217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K3MDUzNzI3szRW0lEKTi0uzszPAykwrgUAQdzo5CwAAAA="/>
  </w:docVars>
  <w:rsids>
    <w:rsidRoot w:val="00673F2F"/>
    <w:rsid w:val="000045C5"/>
    <w:rsid w:val="000109E1"/>
    <w:rsid w:val="00036123"/>
    <w:rsid w:val="000402EB"/>
    <w:rsid w:val="0008137F"/>
    <w:rsid w:val="0008761C"/>
    <w:rsid w:val="00092F3F"/>
    <w:rsid w:val="000933CB"/>
    <w:rsid w:val="000A55C0"/>
    <w:rsid w:val="000B2181"/>
    <w:rsid w:val="000C56F9"/>
    <w:rsid w:val="000E6830"/>
    <w:rsid w:val="000E6988"/>
    <w:rsid w:val="00154370"/>
    <w:rsid w:val="0019451A"/>
    <w:rsid w:val="001F7F51"/>
    <w:rsid w:val="00221928"/>
    <w:rsid w:val="002264CF"/>
    <w:rsid w:val="0023316B"/>
    <w:rsid w:val="002F7B86"/>
    <w:rsid w:val="00300E42"/>
    <w:rsid w:val="00316CCD"/>
    <w:rsid w:val="00344940"/>
    <w:rsid w:val="003467CD"/>
    <w:rsid w:val="00356F8F"/>
    <w:rsid w:val="00362048"/>
    <w:rsid w:val="003627FA"/>
    <w:rsid w:val="0036655C"/>
    <w:rsid w:val="00391C0B"/>
    <w:rsid w:val="00394B3E"/>
    <w:rsid w:val="0039790A"/>
    <w:rsid w:val="003C3805"/>
    <w:rsid w:val="003F15C4"/>
    <w:rsid w:val="004D663F"/>
    <w:rsid w:val="004E4CCE"/>
    <w:rsid w:val="004F6340"/>
    <w:rsid w:val="004F7D2A"/>
    <w:rsid w:val="00512276"/>
    <w:rsid w:val="00520C5F"/>
    <w:rsid w:val="005316BA"/>
    <w:rsid w:val="0056527B"/>
    <w:rsid w:val="0058603A"/>
    <w:rsid w:val="00590F56"/>
    <w:rsid w:val="005E2241"/>
    <w:rsid w:val="006513CF"/>
    <w:rsid w:val="006725C7"/>
    <w:rsid w:val="00673F2F"/>
    <w:rsid w:val="006C323C"/>
    <w:rsid w:val="006C33C6"/>
    <w:rsid w:val="006E17BA"/>
    <w:rsid w:val="006E1BFE"/>
    <w:rsid w:val="007008C3"/>
    <w:rsid w:val="007017A1"/>
    <w:rsid w:val="007116E8"/>
    <w:rsid w:val="0072430D"/>
    <w:rsid w:val="00732C0D"/>
    <w:rsid w:val="007700A9"/>
    <w:rsid w:val="007721C0"/>
    <w:rsid w:val="00777DE6"/>
    <w:rsid w:val="007D0360"/>
    <w:rsid w:val="007E6F23"/>
    <w:rsid w:val="007F610E"/>
    <w:rsid w:val="008269BE"/>
    <w:rsid w:val="0084086C"/>
    <w:rsid w:val="00854DEA"/>
    <w:rsid w:val="008B5B6C"/>
    <w:rsid w:val="008B72F6"/>
    <w:rsid w:val="008F33CF"/>
    <w:rsid w:val="008F7757"/>
    <w:rsid w:val="00911F6E"/>
    <w:rsid w:val="00987A83"/>
    <w:rsid w:val="009B4A4F"/>
    <w:rsid w:val="009C25CC"/>
    <w:rsid w:val="009F5029"/>
    <w:rsid w:val="00A0630D"/>
    <w:rsid w:val="00A350DF"/>
    <w:rsid w:val="00A65168"/>
    <w:rsid w:val="00A85C55"/>
    <w:rsid w:val="00B263C8"/>
    <w:rsid w:val="00B37052"/>
    <w:rsid w:val="00B74D04"/>
    <w:rsid w:val="00B871B1"/>
    <w:rsid w:val="00BE2F14"/>
    <w:rsid w:val="00C04142"/>
    <w:rsid w:val="00C114E2"/>
    <w:rsid w:val="00C362FE"/>
    <w:rsid w:val="00C4133A"/>
    <w:rsid w:val="00C552C6"/>
    <w:rsid w:val="00C634B3"/>
    <w:rsid w:val="00C83E93"/>
    <w:rsid w:val="00C94102"/>
    <w:rsid w:val="00CA7278"/>
    <w:rsid w:val="00CC0F13"/>
    <w:rsid w:val="00CF13B4"/>
    <w:rsid w:val="00CF56C6"/>
    <w:rsid w:val="00D3436E"/>
    <w:rsid w:val="00D661E9"/>
    <w:rsid w:val="00D67914"/>
    <w:rsid w:val="00D71C89"/>
    <w:rsid w:val="00D91F78"/>
    <w:rsid w:val="00DB61D2"/>
    <w:rsid w:val="00DF428B"/>
    <w:rsid w:val="00E24BE9"/>
    <w:rsid w:val="00E85F8F"/>
    <w:rsid w:val="00E86054"/>
    <w:rsid w:val="00EA3589"/>
    <w:rsid w:val="00F05C02"/>
    <w:rsid w:val="00F24EF9"/>
    <w:rsid w:val="00F2710D"/>
    <w:rsid w:val="00F36D7E"/>
    <w:rsid w:val="00F60EDB"/>
    <w:rsid w:val="00FC2499"/>
    <w:rsid w:val="00FD5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06B564"/>
  <w15:chartTrackingRefBased/>
  <w15:docId w15:val="{81E60B54-AE3F-4C94-9826-CC6562B59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73F2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73F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73F2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73F2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73F2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73F2F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3F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3F2F"/>
    <w:rPr>
      <w:rFonts w:ascii="Arial" w:eastAsia="Times New Roman" w:hAnsi="Arial" w:cs="Arial"/>
      <w:vanish/>
      <w:sz w:val="16"/>
      <w:szCs w:val="16"/>
    </w:rPr>
  </w:style>
  <w:style w:type="character" w:customStyle="1" w:styleId="labelrequired3j8tw">
    <w:name w:val="label_required__3j8tw"/>
    <w:basedOn w:val="DefaultParagraphFont"/>
    <w:rsid w:val="00673F2F"/>
  </w:style>
  <w:style w:type="character" w:customStyle="1" w:styleId="validationhint">
    <w:name w:val="validationhint"/>
    <w:basedOn w:val="DefaultParagraphFont"/>
    <w:rsid w:val="00673F2F"/>
  </w:style>
  <w:style w:type="character" w:customStyle="1" w:styleId="buttonspinner17hvv">
    <w:name w:val="button_spinner__17hvv"/>
    <w:basedOn w:val="DefaultParagraphFont"/>
    <w:rsid w:val="00673F2F"/>
  </w:style>
  <w:style w:type="character" w:customStyle="1" w:styleId="buttonbuttontext2iths">
    <w:name w:val="button_buttontext__2iths"/>
    <w:basedOn w:val="DefaultParagraphFont"/>
    <w:rsid w:val="00673F2F"/>
  </w:style>
  <w:style w:type="paragraph" w:customStyle="1" w:styleId="1pvz7ktb7dgmszy8-mjw6o">
    <w:name w:val="_1pvz7ktb7dgmszy8-mjw6o"/>
    <w:basedOn w:val="Normal"/>
    <w:rsid w:val="006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blic-draftstyledefault-unorderedlistitem">
    <w:name w:val="public-draftstyledefault-unorderedlistitem"/>
    <w:basedOn w:val="Normal"/>
    <w:rsid w:val="006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blic-draftstyledefault-orderedlistitem">
    <w:name w:val="public-draftstyledefault-orderedlistitem"/>
    <w:basedOn w:val="Normal"/>
    <w:rsid w:val="006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r-only">
    <w:name w:val="sr-only"/>
    <w:basedOn w:val="DefaultParagraphFont"/>
    <w:rsid w:val="00673F2F"/>
  </w:style>
  <w:style w:type="paragraph" w:customStyle="1" w:styleId="dateinputscreenreadermessage">
    <w:name w:val="dateinput_screenreadermessage"/>
    <w:basedOn w:val="Normal"/>
    <w:rsid w:val="006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quired">
    <w:name w:val="required"/>
    <w:basedOn w:val="DefaultParagraphFont"/>
    <w:rsid w:val="00673F2F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3F2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3F2F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73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F2F"/>
  </w:style>
  <w:style w:type="paragraph" w:styleId="Footer">
    <w:name w:val="footer"/>
    <w:basedOn w:val="Normal"/>
    <w:link w:val="FooterChar"/>
    <w:uiPriority w:val="99"/>
    <w:unhideWhenUsed/>
    <w:rsid w:val="00673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F2F"/>
  </w:style>
  <w:style w:type="paragraph" w:styleId="ListParagraph">
    <w:name w:val="List Paragraph"/>
    <w:basedOn w:val="Normal"/>
    <w:uiPriority w:val="34"/>
    <w:qFormat/>
    <w:rsid w:val="007721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16825">
          <w:marLeft w:val="0"/>
          <w:marRight w:val="0"/>
          <w:marTop w:val="0"/>
          <w:marBottom w:val="0"/>
          <w:divBdr>
            <w:top w:val="single" w:sz="6" w:space="31" w:color="E5E5E5"/>
            <w:left w:val="single" w:sz="6" w:space="0" w:color="E5E5E5"/>
            <w:bottom w:val="single" w:sz="6" w:space="31" w:color="E5E5E5"/>
            <w:right w:val="single" w:sz="6" w:space="0" w:color="E5E5E5"/>
          </w:divBdr>
          <w:divsChild>
            <w:div w:id="81194551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2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43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042180">
                  <w:marLeft w:val="0"/>
                  <w:marRight w:val="0"/>
                  <w:marTop w:val="8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54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320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3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5E5E5"/>
                    <w:bottom w:val="single" w:sz="6" w:space="31" w:color="E5E5E5"/>
                    <w:right w:val="single" w:sz="6" w:space="0" w:color="E5E5E5"/>
                  </w:divBdr>
                  <w:divsChild>
                    <w:div w:id="4755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900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654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86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76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1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3926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4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691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72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589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00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865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10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247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25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492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781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08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65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373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338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57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6433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85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352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727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778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965894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117040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70766328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68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263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1519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457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584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0111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424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143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54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8004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100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656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647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5767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2137068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636968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9669672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518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88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1115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904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9479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22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353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8070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847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875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29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4945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632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205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3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64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116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393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4031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492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253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340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0398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604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424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642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195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562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274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16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4894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0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50347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2952386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0633985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686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462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2302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439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771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3806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8105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3244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650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0255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587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546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737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374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2034111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291308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76125761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8378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56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539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213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06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277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4278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331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644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569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717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9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795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9563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912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884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75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65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20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488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604263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187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99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49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114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4743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4355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6178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589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31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367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1091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350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43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463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0191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35350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949024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94442110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460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21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499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55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131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04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549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371881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6967817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02011705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303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063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2635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5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063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253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30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5601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934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511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337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76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987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999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594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017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7917407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30122463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205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223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525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0900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3424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5810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3588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05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611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993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802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561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191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784118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8016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20817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372083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71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77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3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9790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30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239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2908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46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817291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852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6775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2828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4129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16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1055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800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683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177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450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066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337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7145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6387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5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118961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4855622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020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0142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757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8894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125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957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3089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7060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6156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67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2355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58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5036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590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4869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502307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4833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2225453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3153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244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472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627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87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66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4633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7385538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381306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83585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558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49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9135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13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760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216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0753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729307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959286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7151056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143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606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598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797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523583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183883897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294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787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715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402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300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339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1322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3773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72417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373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24753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465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9115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101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146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571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122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686852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123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0245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036752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49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65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917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124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317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667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418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225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656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360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3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792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9387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192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426297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3575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757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209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6212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74797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753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297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0697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919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18699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0210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30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22910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6076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6942666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473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9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656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62671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897550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513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926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2239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3294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09329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937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971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492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0566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46118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45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148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398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050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971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1454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4943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530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76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11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263511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4770468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18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763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9695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573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7708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837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4273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2209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86816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68288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72884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8591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158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6462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02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913743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047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478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748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20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122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145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903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952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74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3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329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58467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2842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4799727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423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015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892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30877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57856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02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150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404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632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6608604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814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601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4269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0845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30215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5996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1672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627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20248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981180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341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397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03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146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43841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155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886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9118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708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6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6393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24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844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31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560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6341834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6439433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31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2167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36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038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6562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734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8846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3851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647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469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9699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303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65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578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1683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28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677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150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850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00733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7754354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871708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781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24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5238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879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144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254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3754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816231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231573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331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1385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2766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908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682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09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3990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0947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133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976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289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746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99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151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375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216276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65673293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369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44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543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17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468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921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8159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8008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95989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7872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7433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57005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664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116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180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352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6188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768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192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4122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1030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102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296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992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single" w:sz="6" w:space="0" w:color="CCCCCC"/>
                                                <w:bottom w:val="single" w:sz="6" w:space="0" w:color="CCCCCC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308021519">
                                                  <w:marLeft w:val="60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4601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401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3904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24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758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345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3910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8042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single" w:sz="6" w:space="0" w:color="CCCCCC"/>
                                                <w:bottom w:val="single" w:sz="6" w:space="0" w:color="CCCCCC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757825204">
                                                  <w:marLeft w:val="60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6752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54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9382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402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8908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323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281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589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single" w:sz="6" w:space="0" w:color="CCCCCC"/>
                                                <w:bottom w:val="single" w:sz="6" w:space="0" w:color="CCCCCC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495221349">
                                                  <w:marLeft w:val="60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072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173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866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23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824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234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862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175672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9801609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149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20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8884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543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4456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4451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27473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4441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75967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7535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572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26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362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25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76856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69901211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3449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713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809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626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7762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7894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2523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5753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4643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199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4960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71374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31582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31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986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409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607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669322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679435068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974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72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5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04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166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8661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9957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986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4926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5542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439364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47366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8906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85998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6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814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723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024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95262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181675358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194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596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0416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9087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044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9576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5780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915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38347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1251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03581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42725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94214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262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117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600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86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627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603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4776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407775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84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580086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1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644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1746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0118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454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9830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40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925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86092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385128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537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771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6433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469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71306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415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1949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0736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6922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648088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471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967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654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60084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3734552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448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7137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691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614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658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3045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72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187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7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19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208315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99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816770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8838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5614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036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23316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291002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597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799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279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33540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447380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604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202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3535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81251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9374502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757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623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636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3460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764907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406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070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434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24761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16305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6872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931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4396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338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612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665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555321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22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23258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631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3580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4846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2167428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3405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985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012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27100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6092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589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2836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5498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48859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799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112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638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483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071144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24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45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950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119784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881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514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2346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109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567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89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12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520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603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48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82977">
          <w:marLeft w:val="0"/>
          <w:marRight w:val="0"/>
          <w:marTop w:val="0"/>
          <w:marBottom w:val="0"/>
          <w:divBdr>
            <w:top w:val="single" w:sz="6" w:space="31" w:color="E5E5E5"/>
            <w:left w:val="single" w:sz="6" w:space="0" w:color="E5E5E5"/>
            <w:bottom w:val="single" w:sz="6" w:space="31" w:color="E5E5E5"/>
            <w:right w:val="single" w:sz="6" w:space="0" w:color="E5E5E5"/>
          </w:divBdr>
          <w:divsChild>
            <w:div w:id="138401556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3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660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341317">
                  <w:marLeft w:val="0"/>
                  <w:marRight w:val="0"/>
                  <w:marTop w:val="8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05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2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E5E5E5"/>
                    <w:bottom w:val="single" w:sz="6" w:space="31" w:color="E5E5E5"/>
                    <w:right w:val="single" w:sz="6" w:space="0" w:color="E5E5E5"/>
                  </w:divBdr>
                  <w:divsChild>
                    <w:div w:id="96346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86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93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602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392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99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88975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977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113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88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35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203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292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820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485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7001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18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740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808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6499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6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0932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09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9400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4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0226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6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570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733306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968353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0876804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107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559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3449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53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8820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37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10815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979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92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5981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677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71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977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1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2064328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5497239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0095125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556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80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6673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68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245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461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143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9636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47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5488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119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545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762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151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413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77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732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82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463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449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308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5857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354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723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43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203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913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99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9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5948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8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112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755541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6822938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6183432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695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42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6589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52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724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663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615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5756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13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902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4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16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8293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1867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080159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518663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23509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8334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979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1995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77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221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95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708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6049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412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930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7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68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481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558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435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479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87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908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746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1467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6934086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765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936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81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660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921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49977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7420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343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1280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285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5871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830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853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126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3319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8365739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8492328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513860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70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114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761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576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552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128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0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498227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8700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681434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354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52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581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082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942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573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883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220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3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397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476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1419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947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128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2971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6265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1733023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53553488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254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0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719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4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1257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764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852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1387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6292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536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355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02256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291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733022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095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81743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12624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679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388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183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514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53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86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755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407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3506471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240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882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007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004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6163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94718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434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7768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294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250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648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229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743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5486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632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554370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2248685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92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3405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078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0445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37218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5309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433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6665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146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06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3990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912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2793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997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6022271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876542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0890938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50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169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8914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12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448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880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639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937866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452004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0590474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984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583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5360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934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294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830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032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1788617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6956461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98247174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198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27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4240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139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57998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4214003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683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3710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5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741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822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1001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1971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53160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01139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037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50983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98262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407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809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0363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194987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981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888341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692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80706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186874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4348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384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610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045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36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610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70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714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0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626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871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942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06039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24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648420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55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35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980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947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862643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542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794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1489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7030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67438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208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92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33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64949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313354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411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1894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182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1979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968566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684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22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9539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76973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7497940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201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728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943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8018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6007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736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970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0981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166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45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2935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666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314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536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1105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8344850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8184403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805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9111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0723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48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7286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256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731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3774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9924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1265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4241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9180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47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3820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146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745006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743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57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219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208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55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87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13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30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071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93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054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54833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965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18413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1673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995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983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0516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07363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007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592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4560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5325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546663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216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627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4145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538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6274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935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309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3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07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2302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891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487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6433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9651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434267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213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7104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31794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960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771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6612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081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337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795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57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1327868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977658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554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667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3070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5476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1407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3990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4819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17895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7110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478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471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84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626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53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7533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9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051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462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646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  <w:divsChild>
                                            <w:div w:id="806974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0686221">
                                                  <w:marLeft w:val="30"/>
                                                  <w:marRight w:val="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85953275">
                                                  <w:marLeft w:val="30"/>
                                                  <w:marRight w:val="30"/>
                                                  <w:marTop w:val="3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160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772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915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435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587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283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232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81204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1470108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767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31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839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256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3473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5541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8705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2958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71952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281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29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052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243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356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8782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512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4123743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53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307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0063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099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11748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4375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798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67234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21787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35262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28881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10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252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483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9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3543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956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476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194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047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191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069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219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single" w:sz="6" w:space="0" w:color="CCCCCC"/>
                                                <w:bottom w:val="single" w:sz="6" w:space="0" w:color="CCCCCC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5833604">
                                                  <w:marLeft w:val="60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1975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32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004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607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035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302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50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2764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single" w:sz="6" w:space="0" w:color="CCCCCC"/>
                                                <w:bottom w:val="single" w:sz="6" w:space="0" w:color="CCCCCC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33762478">
                                                  <w:marLeft w:val="60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2934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53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812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254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660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254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368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040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single" w:sz="6" w:space="0" w:color="CCCCCC"/>
                                                <w:bottom w:val="single" w:sz="6" w:space="0" w:color="CCCCCC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963003519">
                                                  <w:marLeft w:val="60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402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182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0011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04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955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0333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627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7137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6759522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701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219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8915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093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3096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7335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9480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2393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643320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75191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5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9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332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402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623836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802776208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5449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1657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114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1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7869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2317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79076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5640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126650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8348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5632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9299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76585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842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353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468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024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99648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73316446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69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530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9456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960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7410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277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8241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89178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6418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1377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0006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2048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5157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2055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7852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340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407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978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38971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dashed" w:sz="12" w:space="0" w:color="CCCCCC"/>
                                    <w:left w:val="dashed" w:sz="12" w:space="4" w:color="CCCCCC"/>
                                    <w:bottom w:val="dashed" w:sz="12" w:space="0" w:color="CCCCCC"/>
                                    <w:right w:val="dashed" w:sz="12" w:space="11" w:color="CCCCCC"/>
                                  </w:divBdr>
                                </w:div>
                              </w:divsChild>
                            </w:div>
                            <w:div w:id="56363815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539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749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231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599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3599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4040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8351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9960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43039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4270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67292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35246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1415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985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0934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869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620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908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22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80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13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86571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084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53140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045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7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2913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928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77175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094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206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31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24434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229173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9326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750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9419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608562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36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3945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738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017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884496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04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307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3654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853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399434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990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13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74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859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545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030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69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805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542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77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3889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071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56235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277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998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6112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17883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242107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0846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593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573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9499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996450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337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7549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6897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10613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455143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4363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3294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5746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30507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148510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366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02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856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87305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820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731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35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783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135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607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925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07745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8453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216887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38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08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1726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24673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245963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724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256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0398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825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197098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4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4645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633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136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4753975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0801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9809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5639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481429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930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7141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3386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94166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858971">
                                  <w:marLeft w:val="0"/>
                                  <w:marRight w:val="36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281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936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229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809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338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617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283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716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239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wmf"/><Relationship Id="rId18" Type="http://schemas.openxmlformats.org/officeDocument/2006/relationships/control" Target="activeX/activeX6.xml"/><Relationship Id="rId26" Type="http://schemas.openxmlformats.org/officeDocument/2006/relationships/control" Target="activeX/activeX14.xml"/><Relationship Id="rId39" Type="http://schemas.openxmlformats.org/officeDocument/2006/relationships/control" Target="activeX/activeX25.xml"/><Relationship Id="rId21" Type="http://schemas.openxmlformats.org/officeDocument/2006/relationships/control" Target="activeX/activeX9.xml"/><Relationship Id="rId34" Type="http://schemas.openxmlformats.org/officeDocument/2006/relationships/control" Target="activeX/activeX21.xml"/><Relationship Id="rId42" Type="http://schemas.openxmlformats.org/officeDocument/2006/relationships/control" Target="activeX/activeX28.xml"/><Relationship Id="rId47" Type="http://schemas.openxmlformats.org/officeDocument/2006/relationships/control" Target="activeX/activeX33.xml"/><Relationship Id="rId50" Type="http://schemas.openxmlformats.org/officeDocument/2006/relationships/control" Target="activeX/activeX36.xml"/><Relationship Id="rId55" Type="http://schemas.openxmlformats.org/officeDocument/2006/relationships/control" Target="activeX/activeX41.xml"/><Relationship Id="rId63" Type="http://schemas.openxmlformats.org/officeDocument/2006/relationships/control" Target="activeX/activeX46.xml"/><Relationship Id="rId68" Type="http://schemas.openxmlformats.org/officeDocument/2006/relationships/control" Target="activeX/activeX51.xml"/><Relationship Id="rId76" Type="http://schemas.openxmlformats.org/officeDocument/2006/relationships/control" Target="activeX/activeX59.xml"/><Relationship Id="rId7" Type="http://schemas.openxmlformats.org/officeDocument/2006/relationships/hyperlink" Target="https://www.chicago.gov/city/en/depts/dcd/provdrs/ec_dev/svcs/chicago-recovery-grant-application.html" TargetMode="External"/><Relationship Id="rId71" Type="http://schemas.openxmlformats.org/officeDocument/2006/relationships/control" Target="activeX/activeX54.xml"/><Relationship Id="rId2" Type="http://schemas.openxmlformats.org/officeDocument/2006/relationships/styles" Target="styles.xml"/><Relationship Id="rId16" Type="http://schemas.openxmlformats.org/officeDocument/2006/relationships/control" Target="activeX/activeX4.xml"/><Relationship Id="rId29" Type="http://schemas.openxmlformats.org/officeDocument/2006/relationships/image" Target="media/image3.wmf"/><Relationship Id="rId11" Type="http://schemas.openxmlformats.org/officeDocument/2006/relationships/image" Target="media/image1.wmf"/><Relationship Id="rId24" Type="http://schemas.openxmlformats.org/officeDocument/2006/relationships/control" Target="activeX/activeX12.xml"/><Relationship Id="rId32" Type="http://schemas.openxmlformats.org/officeDocument/2006/relationships/control" Target="activeX/activeX19.xml"/><Relationship Id="rId37" Type="http://schemas.openxmlformats.org/officeDocument/2006/relationships/control" Target="activeX/activeX24.xml"/><Relationship Id="rId40" Type="http://schemas.openxmlformats.org/officeDocument/2006/relationships/control" Target="activeX/activeX26.xml"/><Relationship Id="rId45" Type="http://schemas.openxmlformats.org/officeDocument/2006/relationships/control" Target="activeX/activeX31.xml"/><Relationship Id="rId53" Type="http://schemas.openxmlformats.org/officeDocument/2006/relationships/control" Target="activeX/activeX39.xml"/><Relationship Id="rId58" Type="http://schemas.openxmlformats.org/officeDocument/2006/relationships/hyperlink" Target="http://chrome-extension/efaidnbmnnnibpcajpcglclefindmkaj/viewer.html?pdfurl=https%3A%2F%2Fwww.chicago.gov%2Fcontent%2Fdam%2Fcity%2Fdepts%2Fdcd%2Fdesign%2Fneighborhood_design_guidelines_draft.pdf&amp;chunk=true" TargetMode="External"/><Relationship Id="rId66" Type="http://schemas.openxmlformats.org/officeDocument/2006/relationships/control" Target="activeX/activeX49.xml"/><Relationship Id="rId74" Type="http://schemas.openxmlformats.org/officeDocument/2006/relationships/control" Target="activeX/activeX57.xml"/><Relationship Id="rId79" Type="http://schemas.openxmlformats.org/officeDocument/2006/relationships/header" Target="header1.xml"/><Relationship Id="rId5" Type="http://schemas.openxmlformats.org/officeDocument/2006/relationships/footnotes" Target="footnotes.xml"/><Relationship Id="rId61" Type="http://schemas.openxmlformats.org/officeDocument/2006/relationships/control" Target="activeX/activeX44.xml"/><Relationship Id="rId82" Type="http://schemas.openxmlformats.org/officeDocument/2006/relationships/theme" Target="theme/theme1.xml"/><Relationship Id="rId10" Type="http://schemas.openxmlformats.org/officeDocument/2006/relationships/hyperlink" Target="https://www.cookcountyassessor.com/incentives-special-properties" TargetMode="External"/><Relationship Id="rId19" Type="http://schemas.openxmlformats.org/officeDocument/2006/relationships/control" Target="activeX/activeX7.xml"/><Relationship Id="rId31" Type="http://schemas.openxmlformats.org/officeDocument/2006/relationships/control" Target="activeX/activeX18.xml"/><Relationship Id="rId44" Type="http://schemas.openxmlformats.org/officeDocument/2006/relationships/control" Target="activeX/activeX30.xml"/><Relationship Id="rId52" Type="http://schemas.openxmlformats.org/officeDocument/2006/relationships/control" Target="activeX/activeX38.xml"/><Relationship Id="rId60" Type="http://schemas.openxmlformats.org/officeDocument/2006/relationships/control" Target="activeX/activeX43.xml"/><Relationship Id="rId65" Type="http://schemas.openxmlformats.org/officeDocument/2006/relationships/control" Target="activeX/activeX48.xml"/><Relationship Id="rId73" Type="http://schemas.openxmlformats.org/officeDocument/2006/relationships/control" Target="activeX/activeX56.xml"/><Relationship Id="rId78" Type="http://schemas.openxmlformats.org/officeDocument/2006/relationships/control" Target="activeX/activeX61.xml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hicago.gov/city/en/depts/dcd/provdrs/tif.html" TargetMode="External"/><Relationship Id="rId14" Type="http://schemas.openxmlformats.org/officeDocument/2006/relationships/control" Target="activeX/activeX2.xml"/><Relationship Id="rId22" Type="http://schemas.openxmlformats.org/officeDocument/2006/relationships/control" Target="activeX/activeX10.xml"/><Relationship Id="rId27" Type="http://schemas.openxmlformats.org/officeDocument/2006/relationships/control" Target="activeX/activeX15.xml"/><Relationship Id="rId30" Type="http://schemas.openxmlformats.org/officeDocument/2006/relationships/control" Target="activeX/activeX17.xml"/><Relationship Id="rId35" Type="http://schemas.openxmlformats.org/officeDocument/2006/relationships/control" Target="activeX/activeX22.xml"/><Relationship Id="rId43" Type="http://schemas.openxmlformats.org/officeDocument/2006/relationships/control" Target="activeX/activeX29.xml"/><Relationship Id="rId48" Type="http://schemas.openxmlformats.org/officeDocument/2006/relationships/control" Target="activeX/activeX34.xml"/><Relationship Id="rId56" Type="http://schemas.openxmlformats.org/officeDocument/2006/relationships/control" Target="activeX/activeX42.xml"/><Relationship Id="rId64" Type="http://schemas.openxmlformats.org/officeDocument/2006/relationships/control" Target="activeX/activeX47.xml"/><Relationship Id="rId69" Type="http://schemas.openxmlformats.org/officeDocument/2006/relationships/control" Target="activeX/activeX52.xml"/><Relationship Id="rId77" Type="http://schemas.openxmlformats.org/officeDocument/2006/relationships/control" Target="activeX/activeX60.xml"/><Relationship Id="rId8" Type="http://schemas.openxmlformats.org/officeDocument/2006/relationships/hyperlink" Target="https://neighborhoodopportunityfund.com/about/" TargetMode="External"/><Relationship Id="rId51" Type="http://schemas.openxmlformats.org/officeDocument/2006/relationships/control" Target="activeX/activeX37.xml"/><Relationship Id="rId72" Type="http://schemas.openxmlformats.org/officeDocument/2006/relationships/control" Target="activeX/activeX55.xml"/><Relationship Id="rId80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5.xml"/><Relationship Id="rId25" Type="http://schemas.openxmlformats.org/officeDocument/2006/relationships/control" Target="activeX/activeX13.xml"/><Relationship Id="rId33" Type="http://schemas.openxmlformats.org/officeDocument/2006/relationships/control" Target="activeX/activeX20.xml"/><Relationship Id="rId38" Type="http://schemas.openxmlformats.org/officeDocument/2006/relationships/image" Target="media/image4.wmf"/><Relationship Id="rId46" Type="http://schemas.openxmlformats.org/officeDocument/2006/relationships/control" Target="activeX/activeX32.xml"/><Relationship Id="rId59" Type="http://schemas.openxmlformats.org/officeDocument/2006/relationships/hyperlink" Target="http://chrome-extension/efaidnbmnnnibpcajpcglclefindmkaj/viewer.html?pdfurl=https%3A%2F%2Fwww.chicago.gov%2Fcontent%2Fdam%2Fcity%2Fdepts%2Fdcd%2FRecovery%2Fcity_policies.pdf&amp;chunk=true" TargetMode="External"/><Relationship Id="rId67" Type="http://schemas.openxmlformats.org/officeDocument/2006/relationships/control" Target="activeX/activeX50.xml"/><Relationship Id="rId20" Type="http://schemas.openxmlformats.org/officeDocument/2006/relationships/control" Target="activeX/activeX8.xml"/><Relationship Id="rId41" Type="http://schemas.openxmlformats.org/officeDocument/2006/relationships/control" Target="activeX/activeX27.xml"/><Relationship Id="rId54" Type="http://schemas.openxmlformats.org/officeDocument/2006/relationships/control" Target="activeX/activeX40.xml"/><Relationship Id="rId62" Type="http://schemas.openxmlformats.org/officeDocument/2006/relationships/control" Target="activeX/activeX45.xml"/><Relationship Id="rId70" Type="http://schemas.openxmlformats.org/officeDocument/2006/relationships/control" Target="activeX/activeX53.xml"/><Relationship Id="rId75" Type="http://schemas.openxmlformats.org/officeDocument/2006/relationships/control" Target="activeX/activeX58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control" Target="activeX/activeX3.xml"/><Relationship Id="rId23" Type="http://schemas.openxmlformats.org/officeDocument/2006/relationships/control" Target="activeX/activeX11.xml"/><Relationship Id="rId28" Type="http://schemas.openxmlformats.org/officeDocument/2006/relationships/control" Target="activeX/activeX16.xml"/><Relationship Id="rId36" Type="http://schemas.openxmlformats.org/officeDocument/2006/relationships/control" Target="activeX/activeX23.xml"/><Relationship Id="rId49" Type="http://schemas.openxmlformats.org/officeDocument/2006/relationships/control" Target="activeX/activeX35.xml"/><Relationship Id="rId57" Type="http://schemas.openxmlformats.org/officeDocument/2006/relationships/hyperlink" Target="https://www.chicago.gov/content/dam/city/depts/dcd/Recovery/FID_Developer_Input_Form.xls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9</Pages>
  <Words>1882</Words>
  <Characters>1073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andler</dc:creator>
  <cp:keywords/>
  <dc:description/>
  <cp:lastModifiedBy>John Handler</cp:lastModifiedBy>
  <cp:revision>4</cp:revision>
  <dcterms:created xsi:type="dcterms:W3CDTF">2022-08-17T15:20:00Z</dcterms:created>
  <dcterms:modified xsi:type="dcterms:W3CDTF">2022-08-17T16:26:00Z</dcterms:modified>
</cp:coreProperties>
</file>